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D6E52" w14:textId="24740C2E" w:rsidR="009C2945" w:rsidRPr="00232132" w:rsidRDefault="00EC0BBF" w:rsidP="006E60CA">
      <w:pPr>
        <w:tabs>
          <w:tab w:val="left" w:pos="6015"/>
        </w:tabs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rent</w:t>
      </w:r>
      <w:r w:rsidR="00B717D9">
        <w:rPr>
          <w:b/>
          <w:bCs/>
          <w:sz w:val="24"/>
          <w:szCs w:val="24"/>
        </w:rPr>
        <w:t>/Guardian Student Profile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"/>
        <w:gridCol w:w="4230"/>
        <w:gridCol w:w="1350"/>
        <w:gridCol w:w="900"/>
        <w:gridCol w:w="900"/>
        <w:gridCol w:w="699"/>
        <w:gridCol w:w="1890"/>
      </w:tblGrid>
      <w:tr w:rsidR="00232132" w14:paraId="00D07DB6" w14:textId="77777777" w:rsidTr="00232132">
        <w:tc>
          <w:tcPr>
            <w:tcW w:w="805" w:type="dxa"/>
          </w:tcPr>
          <w:p w14:paraId="08DBAD27" w14:textId="76FA08B9" w:rsidR="00232132" w:rsidRDefault="00232132">
            <w:r>
              <w:t>Name:</w:t>
            </w:r>
          </w:p>
        </w:tc>
        <w:tc>
          <w:tcPr>
            <w:tcW w:w="4230" w:type="dxa"/>
            <w:tcBorders>
              <w:bottom w:val="single" w:sz="4" w:space="0" w:color="auto"/>
            </w:tcBorders>
          </w:tcPr>
          <w:p w14:paraId="601D9E50" w14:textId="77777777" w:rsidR="00232132" w:rsidRDefault="00232132"/>
        </w:tc>
        <w:tc>
          <w:tcPr>
            <w:tcW w:w="1350" w:type="dxa"/>
          </w:tcPr>
          <w:p w14:paraId="6E8E6BD6" w14:textId="22DF005C" w:rsidR="00232132" w:rsidRDefault="00232132"/>
        </w:tc>
        <w:tc>
          <w:tcPr>
            <w:tcW w:w="900" w:type="dxa"/>
          </w:tcPr>
          <w:p w14:paraId="68CBD332" w14:textId="06A5A2D1" w:rsidR="00232132" w:rsidRDefault="00232132">
            <w:r>
              <w:t>Grade: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6E721913" w14:textId="77777777" w:rsidR="00232132" w:rsidRDefault="00232132"/>
        </w:tc>
        <w:tc>
          <w:tcPr>
            <w:tcW w:w="699" w:type="dxa"/>
          </w:tcPr>
          <w:p w14:paraId="2A38EE08" w14:textId="0371D598" w:rsidR="00232132" w:rsidRDefault="00232132">
            <w:r>
              <w:t>Date: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651073C2" w14:textId="77777777" w:rsidR="00232132" w:rsidRDefault="00232132"/>
        </w:tc>
      </w:tr>
    </w:tbl>
    <w:p w14:paraId="0C0268CD" w14:textId="3A874BCD" w:rsidR="00232132" w:rsidRDefault="00232132"/>
    <w:p w14:paraId="1141097F" w14:textId="47577FA7" w:rsidR="009C2945" w:rsidRDefault="00C11804">
      <w:r>
        <w:t xml:space="preserve">  </w:t>
      </w:r>
      <w:r w:rsidR="00EC0BBF">
        <w:t xml:space="preserve">Please take a few moments and complete this form to </w:t>
      </w:r>
      <w:r>
        <w:t>provide your input for</w:t>
      </w:r>
      <w:r w:rsidR="005B62C5">
        <w:t xml:space="preserve"> your child’s</w:t>
      </w:r>
      <w:r w:rsidR="00EC0BBF">
        <w:t xml:space="preserve"> Individual Education Plan</w:t>
      </w:r>
      <w:r w:rsidR="003B5C30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3B5C30" w14:paraId="3C59376E" w14:textId="77777777" w:rsidTr="0072577B">
        <w:tc>
          <w:tcPr>
            <w:tcW w:w="10790" w:type="dxa"/>
            <w:gridSpan w:val="3"/>
          </w:tcPr>
          <w:p w14:paraId="7AB9936A" w14:textId="69101CAD" w:rsidR="003B5C30" w:rsidRPr="0072577B" w:rsidRDefault="003B5C30">
            <w:pPr>
              <w:rPr>
                <w:sz w:val="24"/>
                <w:szCs w:val="24"/>
              </w:rPr>
            </w:pPr>
            <w:r w:rsidRPr="0072577B">
              <w:rPr>
                <w:sz w:val="24"/>
                <w:szCs w:val="24"/>
              </w:rPr>
              <w:t>How do</w:t>
            </w:r>
            <w:r w:rsidR="00EC0BBF">
              <w:rPr>
                <w:sz w:val="24"/>
                <w:szCs w:val="24"/>
              </w:rPr>
              <w:t>es</w:t>
            </w:r>
            <w:r w:rsidRPr="0072577B">
              <w:rPr>
                <w:sz w:val="24"/>
                <w:szCs w:val="24"/>
              </w:rPr>
              <w:t xml:space="preserve"> you</w:t>
            </w:r>
            <w:r w:rsidR="00EC0BBF">
              <w:rPr>
                <w:sz w:val="24"/>
                <w:szCs w:val="24"/>
              </w:rPr>
              <w:t>r child</w:t>
            </w:r>
            <w:r w:rsidRPr="0072577B">
              <w:rPr>
                <w:sz w:val="24"/>
                <w:szCs w:val="24"/>
              </w:rPr>
              <w:t xml:space="preserve"> spend </w:t>
            </w:r>
            <w:r w:rsidR="00EC0BBF">
              <w:rPr>
                <w:sz w:val="24"/>
                <w:szCs w:val="24"/>
              </w:rPr>
              <w:t>their</w:t>
            </w:r>
            <w:r w:rsidRPr="0072577B">
              <w:rPr>
                <w:sz w:val="24"/>
                <w:szCs w:val="24"/>
              </w:rPr>
              <w:t xml:space="preserve"> </w:t>
            </w:r>
            <w:r w:rsidRPr="0072577B">
              <w:rPr>
                <w:b/>
                <w:bCs/>
                <w:sz w:val="24"/>
                <w:szCs w:val="24"/>
              </w:rPr>
              <w:t>spare time</w:t>
            </w:r>
            <w:r w:rsidRPr="0072577B">
              <w:rPr>
                <w:sz w:val="24"/>
                <w:szCs w:val="24"/>
              </w:rPr>
              <w:t>? Check all that apply</w:t>
            </w:r>
            <w:r w:rsidR="00EC0BBF">
              <w:rPr>
                <w:sz w:val="24"/>
                <w:szCs w:val="24"/>
              </w:rPr>
              <w:t>.</w:t>
            </w:r>
          </w:p>
        </w:tc>
      </w:tr>
      <w:tr w:rsidR="003B5FFF" w14:paraId="150ABD53" w14:textId="77777777" w:rsidTr="0072577B">
        <w:trPr>
          <w:trHeight w:val="27"/>
        </w:trPr>
        <w:tc>
          <w:tcPr>
            <w:tcW w:w="3596" w:type="dxa"/>
          </w:tcPr>
          <w:p w14:paraId="46C14AEC" w14:textId="1B0245FB" w:rsidR="003B5FFF" w:rsidRPr="00A6174A" w:rsidRDefault="00403272" w:rsidP="00ED78BB">
            <w:pPr>
              <w:pStyle w:val="Heading1"/>
              <w:spacing w:before="0"/>
              <w:rPr>
                <w:sz w:val="24"/>
                <w:szCs w:val="24"/>
              </w:rPr>
            </w:pPr>
            <w:sdt>
              <w:sdtPr>
                <w:rPr>
                  <w:color w:val="auto"/>
                  <w:sz w:val="24"/>
                  <w:szCs w:val="24"/>
                </w:rPr>
                <w:id w:val="348447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  <w:color w:val="auto"/>
                    <w:sz w:val="24"/>
                    <w:szCs w:val="24"/>
                  </w:rPr>
                  <w:t>☐</w:t>
                </w:r>
              </w:sdtContent>
            </w:sdt>
            <w:r w:rsidR="003B5FFF" w:rsidRPr="00A6174A">
              <w:rPr>
                <w:color w:val="auto"/>
                <w:sz w:val="24"/>
                <w:szCs w:val="24"/>
              </w:rPr>
              <w:t xml:space="preserve"> With family</w:t>
            </w:r>
          </w:p>
        </w:tc>
        <w:tc>
          <w:tcPr>
            <w:tcW w:w="3597" w:type="dxa"/>
          </w:tcPr>
          <w:p w14:paraId="006421AB" w14:textId="7D6AD906" w:rsidR="003B5FFF" w:rsidRDefault="00403272" w:rsidP="003B5FFF">
            <w:sdt>
              <w:sdtPr>
                <w:id w:val="563226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Watching TV/movies</w:t>
            </w:r>
          </w:p>
        </w:tc>
        <w:tc>
          <w:tcPr>
            <w:tcW w:w="3597" w:type="dxa"/>
          </w:tcPr>
          <w:p w14:paraId="45B03C6B" w14:textId="3D14DC25" w:rsidR="003B5FFF" w:rsidRDefault="00403272" w:rsidP="003B5FFF">
            <w:sdt>
              <w:sdtPr>
                <w:id w:val="118197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Social Media apps</w:t>
            </w:r>
          </w:p>
        </w:tc>
      </w:tr>
      <w:tr w:rsidR="003B5FFF" w14:paraId="0C51C86A" w14:textId="77777777" w:rsidTr="0072577B">
        <w:trPr>
          <w:trHeight w:val="27"/>
        </w:trPr>
        <w:tc>
          <w:tcPr>
            <w:tcW w:w="3596" w:type="dxa"/>
          </w:tcPr>
          <w:p w14:paraId="10B0006C" w14:textId="2C052BD2" w:rsidR="003B5FFF" w:rsidRDefault="00403272" w:rsidP="003B5FFF">
            <w:sdt>
              <w:sdtPr>
                <w:id w:val="-785345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With friends</w:t>
            </w:r>
          </w:p>
        </w:tc>
        <w:tc>
          <w:tcPr>
            <w:tcW w:w="3597" w:type="dxa"/>
          </w:tcPr>
          <w:p w14:paraId="4B0CF272" w14:textId="02F26C31" w:rsidR="003B5FFF" w:rsidRDefault="00403272" w:rsidP="003B5FFF">
            <w:sdt>
              <w:sdtPr>
                <w:id w:val="-1367834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Netflix</w:t>
            </w:r>
          </w:p>
        </w:tc>
        <w:tc>
          <w:tcPr>
            <w:tcW w:w="3597" w:type="dxa"/>
          </w:tcPr>
          <w:p w14:paraId="7F80D3FF" w14:textId="3021864E" w:rsidR="003B5FFF" w:rsidRDefault="00403272" w:rsidP="003B5FFF">
            <w:sdt>
              <w:sdtPr>
                <w:id w:val="-1056317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Gaming</w:t>
            </w:r>
          </w:p>
        </w:tc>
      </w:tr>
      <w:tr w:rsidR="003B5FFF" w14:paraId="76A508D2" w14:textId="77777777" w:rsidTr="0072577B">
        <w:trPr>
          <w:trHeight w:val="27"/>
        </w:trPr>
        <w:tc>
          <w:tcPr>
            <w:tcW w:w="3596" w:type="dxa"/>
          </w:tcPr>
          <w:p w14:paraId="77D18716" w14:textId="06B64567" w:rsidR="003B5FFF" w:rsidRDefault="00403272" w:rsidP="003B5FFF">
            <w:sdt>
              <w:sdtPr>
                <w:id w:val="456690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Sports</w:t>
            </w:r>
          </w:p>
        </w:tc>
        <w:tc>
          <w:tcPr>
            <w:tcW w:w="3597" w:type="dxa"/>
          </w:tcPr>
          <w:p w14:paraId="3C384B5B" w14:textId="4A5558CD" w:rsidR="003B5FFF" w:rsidRDefault="00403272" w:rsidP="003B5FFF">
            <w:sdt>
              <w:sdtPr>
                <w:id w:val="-1873529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Being alone</w:t>
            </w:r>
          </w:p>
        </w:tc>
        <w:tc>
          <w:tcPr>
            <w:tcW w:w="3597" w:type="dxa"/>
          </w:tcPr>
          <w:p w14:paraId="388237D7" w14:textId="60547A0D" w:rsidR="003B5FFF" w:rsidRDefault="00403272" w:rsidP="003B5FFF">
            <w:sdt>
              <w:sdtPr>
                <w:id w:val="235521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Shopping</w:t>
            </w:r>
          </w:p>
        </w:tc>
      </w:tr>
      <w:tr w:rsidR="003B5FFF" w14:paraId="0967A0F9" w14:textId="77777777" w:rsidTr="0072577B">
        <w:trPr>
          <w:trHeight w:val="27"/>
        </w:trPr>
        <w:tc>
          <w:tcPr>
            <w:tcW w:w="3596" w:type="dxa"/>
          </w:tcPr>
          <w:p w14:paraId="3E89B65B" w14:textId="540EFCB5" w:rsidR="003B5FFF" w:rsidRDefault="00403272" w:rsidP="003B5FFF">
            <w:sdt>
              <w:sdtPr>
                <w:id w:val="-1715258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Playing an instrument</w:t>
            </w:r>
          </w:p>
        </w:tc>
        <w:tc>
          <w:tcPr>
            <w:tcW w:w="3597" w:type="dxa"/>
          </w:tcPr>
          <w:p w14:paraId="44258E76" w14:textId="6A7B72F4" w:rsidR="003B5FFF" w:rsidRDefault="00403272" w:rsidP="003B5FFF">
            <w:sdt>
              <w:sdtPr>
                <w:id w:val="2045711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Reading</w:t>
            </w:r>
          </w:p>
        </w:tc>
        <w:tc>
          <w:tcPr>
            <w:tcW w:w="3597" w:type="dxa"/>
          </w:tcPr>
          <w:p w14:paraId="345058B3" w14:textId="5C5D1D3B" w:rsidR="003B5FFF" w:rsidRDefault="00403272" w:rsidP="003B5FFF">
            <w:sdt>
              <w:sdtPr>
                <w:id w:val="-1605802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Cooking/baking</w:t>
            </w:r>
          </w:p>
        </w:tc>
      </w:tr>
      <w:tr w:rsidR="003B5FFF" w14:paraId="2E4162DE" w14:textId="77777777" w:rsidTr="0072577B">
        <w:trPr>
          <w:trHeight w:val="27"/>
        </w:trPr>
        <w:tc>
          <w:tcPr>
            <w:tcW w:w="3596" w:type="dxa"/>
          </w:tcPr>
          <w:p w14:paraId="7A4CA76A" w14:textId="5E7163D6" w:rsidR="003B5FFF" w:rsidRDefault="00403272" w:rsidP="003B5FFF">
            <w:sdt>
              <w:sdtPr>
                <w:id w:val="523216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Part-time job</w:t>
            </w:r>
          </w:p>
        </w:tc>
        <w:tc>
          <w:tcPr>
            <w:tcW w:w="3597" w:type="dxa"/>
          </w:tcPr>
          <w:p w14:paraId="69BF83BE" w14:textId="2CFD7AE8" w:rsidR="003B5FFF" w:rsidRDefault="00403272" w:rsidP="003B5FFF">
            <w:sdt>
              <w:sdtPr>
                <w:id w:val="1568690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Writing</w:t>
            </w:r>
          </w:p>
        </w:tc>
        <w:tc>
          <w:tcPr>
            <w:tcW w:w="3597" w:type="dxa"/>
          </w:tcPr>
          <w:p w14:paraId="6797310B" w14:textId="3A8BF3C2" w:rsidR="003B5FFF" w:rsidRDefault="00403272" w:rsidP="003B5FFF">
            <w:sdt>
              <w:sdtPr>
                <w:id w:val="-1892725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Outdoors</w:t>
            </w:r>
          </w:p>
        </w:tc>
      </w:tr>
      <w:tr w:rsidR="003B5FFF" w14:paraId="035B7AC2" w14:textId="77777777" w:rsidTr="0072577B">
        <w:trPr>
          <w:trHeight w:val="27"/>
        </w:trPr>
        <w:tc>
          <w:tcPr>
            <w:tcW w:w="3596" w:type="dxa"/>
          </w:tcPr>
          <w:p w14:paraId="25FDE8ED" w14:textId="2BEF1B63" w:rsidR="003B5FFF" w:rsidRDefault="00403272" w:rsidP="003B5FFF">
            <w:sdt>
              <w:sdtPr>
                <w:id w:val="-1281884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Extra-curricular activities at school</w:t>
            </w:r>
          </w:p>
        </w:tc>
        <w:tc>
          <w:tcPr>
            <w:tcW w:w="3597" w:type="dxa"/>
          </w:tcPr>
          <w:p w14:paraId="18DD8977" w14:textId="7FFA09E6" w:rsidR="003B5FFF" w:rsidRDefault="00403272" w:rsidP="003B5FFF">
            <w:sdt>
              <w:sdtPr>
                <w:id w:val="499547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Theater/dance</w:t>
            </w:r>
          </w:p>
        </w:tc>
        <w:tc>
          <w:tcPr>
            <w:tcW w:w="3597" w:type="dxa"/>
          </w:tcPr>
          <w:p w14:paraId="1D7A9965" w14:textId="1CD37893" w:rsidR="003B5FFF" w:rsidRDefault="00403272" w:rsidP="003B5FFF">
            <w:sdt>
              <w:sdtPr>
                <w:id w:val="368421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Arts, crafts, building things</w:t>
            </w:r>
          </w:p>
        </w:tc>
      </w:tr>
      <w:tr w:rsidR="003B5FFF" w14:paraId="5C0579E4" w14:textId="77777777" w:rsidTr="0072577B">
        <w:trPr>
          <w:trHeight w:val="27"/>
        </w:trPr>
        <w:tc>
          <w:tcPr>
            <w:tcW w:w="3596" w:type="dxa"/>
          </w:tcPr>
          <w:p w14:paraId="47660A64" w14:textId="57479C2D" w:rsidR="003B5FFF" w:rsidRDefault="00403272" w:rsidP="003B5FFF">
            <w:sdt>
              <w:sdtPr>
                <w:id w:val="756792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Volunteering</w:t>
            </w:r>
          </w:p>
        </w:tc>
        <w:tc>
          <w:tcPr>
            <w:tcW w:w="3597" w:type="dxa"/>
          </w:tcPr>
          <w:p w14:paraId="30A98AE7" w14:textId="32302C0C" w:rsidR="003B5FFF" w:rsidRDefault="00403272" w:rsidP="003B5FFF">
            <w:sdt>
              <w:sdtPr>
                <w:id w:val="1193410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Listening to music</w:t>
            </w:r>
          </w:p>
        </w:tc>
        <w:tc>
          <w:tcPr>
            <w:tcW w:w="3597" w:type="dxa"/>
          </w:tcPr>
          <w:p w14:paraId="67810764" w14:textId="48F151E9" w:rsidR="003B5FFF" w:rsidRDefault="00403272" w:rsidP="003B5FFF">
            <w:sdt>
              <w:sdtPr>
                <w:id w:val="-1804139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Dirt biking/four wheeling</w:t>
            </w:r>
          </w:p>
        </w:tc>
      </w:tr>
      <w:tr w:rsidR="003B5FFF" w14:paraId="0BA4168F" w14:textId="77777777" w:rsidTr="0072577B">
        <w:trPr>
          <w:trHeight w:val="27"/>
        </w:trPr>
        <w:tc>
          <w:tcPr>
            <w:tcW w:w="3596" w:type="dxa"/>
          </w:tcPr>
          <w:p w14:paraId="2939C610" w14:textId="1DE8664D" w:rsidR="003B5FFF" w:rsidRDefault="00403272" w:rsidP="003B5FFF">
            <w:sdt>
              <w:sdtPr>
                <w:id w:val="1067691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Sleeping</w:t>
            </w:r>
          </w:p>
        </w:tc>
        <w:tc>
          <w:tcPr>
            <w:tcW w:w="3597" w:type="dxa"/>
          </w:tcPr>
          <w:p w14:paraId="28702470" w14:textId="6344B7D5" w:rsidR="003B5FFF" w:rsidRDefault="00403272" w:rsidP="003B5FFF">
            <w:sdt>
              <w:sdtPr>
                <w:id w:val="2075846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Internet (YouTube, memes)</w:t>
            </w:r>
          </w:p>
        </w:tc>
        <w:tc>
          <w:tcPr>
            <w:tcW w:w="3597" w:type="dxa"/>
          </w:tcPr>
          <w:p w14:paraId="5922159D" w14:textId="13DEB5DD" w:rsidR="003B5FFF" w:rsidRDefault="00403272" w:rsidP="003B5FFF">
            <w:sdt>
              <w:sdtPr>
                <w:id w:val="-1313714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F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5FFF">
              <w:t xml:space="preserve"> Other: </w:t>
            </w:r>
          </w:p>
        </w:tc>
      </w:tr>
    </w:tbl>
    <w:p w14:paraId="08449E71" w14:textId="153A534C" w:rsidR="003B5C30" w:rsidRDefault="003B5C3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5755"/>
      </w:tblGrid>
      <w:tr w:rsidR="002E3D7D" w14:paraId="161057FA" w14:textId="77777777" w:rsidTr="0072577B">
        <w:trPr>
          <w:trHeight w:val="547"/>
        </w:trPr>
        <w:tc>
          <w:tcPr>
            <w:tcW w:w="10790" w:type="dxa"/>
            <w:gridSpan w:val="2"/>
          </w:tcPr>
          <w:p w14:paraId="10332B49" w14:textId="00D513F1" w:rsidR="002E3D7D" w:rsidRPr="0072577B" w:rsidRDefault="002E3D7D" w:rsidP="00973D66">
            <w:pPr>
              <w:rPr>
                <w:sz w:val="24"/>
                <w:szCs w:val="24"/>
              </w:rPr>
            </w:pPr>
            <w:r w:rsidRPr="0072577B">
              <w:rPr>
                <w:sz w:val="24"/>
                <w:szCs w:val="24"/>
              </w:rPr>
              <w:t xml:space="preserve">What </w:t>
            </w:r>
            <w:r w:rsidRPr="00232132">
              <w:rPr>
                <w:b/>
                <w:bCs/>
                <w:sz w:val="24"/>
                <w:szCs w:val="24"/>
              </w:rPr>
              <w:t>talents</w:t>
            </w:r>
            <w:r w:rsidRPr="0072577B">
              <w:rPr>
                <w:sz w:val="24"/>
                <w:szCs w:val="24"/>
              </w:rPr>
              <w:t xml:space="preserve"> do</w:t>
            </w:r>
            <w:r w:rsidR="00EC0BBF">
              <w:rPr>
                <w:sz w:val="24"/>
                <w:szCs w:val="24"/>
              </w:rPr>
              <w:t xml:space="preserve">es your child </w:t>
            </w:r>
            <w:r w:rsidRPr="0072577B">
              <w:rPr>
                <w:sz w:val="24"/>
                <w:szCs w:val="24"/>
              </w:rPr>
              <w:t>have? Check all that apply and give an example or more detail if you can?</w:t>
            </w:r>
          </w:p>
        </w:tc>
      </w:tr>
      <w:tr w:rsidR="00F16A1E" w14:paraId="407A7B5B" w14:textId="77777777" w:rsidTr="0072577B">
        <w:trPr>
          <w:trHeight w:val="45"/>
        </w:trPr>
        <w:tc>
          <w:tcPr>
            <w:tcW w:w="5035" w:type="dxa"/>
          </w:tcPr>
          <w:p w14:paraId="0C0BDE1A" w14:textId="52E37BB3" w:rsidR="00F16A1E" w:rsidRDefault="00403272" w:rsidP="00F16A1E">
            <w:pPr>
              <w:jc w:val="both"/>
            </w:pPr>
            <w:sdt>
              <w:sdtPr>
                <w:id w:val="-1888564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A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6A1E">
              <w:t>Athletic</w:t>
            </w:r>
          </w:p>
        </w:tc>
        <w:tc>
          <w:tcPr>
            <w:tcW w:w="5755" w:type="dxa"/>
          </w:tcPr>
          <w:p w14:paraId="3E543B7A" w14:textId="21008DC4" w:rsidR="00F16A1E" w:rsidRDefault="00403272" w:rsidP="00F16A1E">
            <w:sdt>
              <w:sdtPr>
                <w:id w:val="-763766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A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6A1E">
              <w:t xml:space="preserve"> Interpersonal skills</w:t>
            </w:r>
            <w:r w:rsidR="0072577B">
              <w:t xml:space="preserve"> </w:t>
            </w:r>
          </w:p>
        </w:tc>
      </w:tr>
      <w:tr w:rsidR="00F16A1E" w14:paraId="1D977FCC" w14:textId="77777777" w:rsidTr="0072577B">
        <w:trPr>
          <w:trHeight w:val="45"/>
        </w:trPr>
        <w:tc>
          <w:tcPr>
            <w:tcW w:w="5035" w:type="dxa"/>
          </w:tcPr>
          <w:p w14:paraId="35DB2933" w14:textId="7C0D6647" w:rsidR="00F16A1E" w:rsidRDefault="00403272" w:rsidP="00F16A1E">
            <w:pPr>
              <w:jc w:val="both"/>
            </w:pPr>
            <w:sdt>
              <w:sdtPr>
                <w:id w:val="473574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A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6A1E">
              <w:t xml:space="preserve">Musical </w:t>
            </w:r>
          </w:p>
        </w:tc>
        <w:tc>
          <w:tcPr>
            <w:tcW w:w="5755" w:type="dxa"/>
          </w:tcPr>
          <w:p w14:paraId="2B05EE66" w14:textId="2D4B5FD6" w:rsidR="00F16A1E" w:rsidRDefault="00403272" w:rsidP="00F16A1E">
            <w:sdt>
              <w:sdtPr>
                <w:id w:val="562067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A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6A1E">
              <w:t xml:space="preserve"> Languages</w:t>
            </w:r>
            <w:r w:rsidR="0072577B">
              <w:t xml:space="preserve"> </w:t>
            </w:r>
          </w:p>
        </w:tc>
      </w:tr>
      <w:tr w:rsidR="00F16A1E" w14:paraId="49782C25" w14:textId="77777777" w:rsidTr="0072577B">
        <w:trPr>
          <w:trHeight w:val="45"/>
        </w:trPr>
        <w:tc>
          <w:tcPr>
            <w:tcW w:w="5035" w:type="dxa"/>
          </w:tcPr>
          <w:p w14:paraId="580E6630" w14:textId="2919B359" w:rsidR="00F16A1E" w:rsidRDefault="00403272" w:rsidP="00F16A1E">
            <w:sdt>
              <w:sdtPr>
                <w:id w:val="-997802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A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6A1E">
              <w:t xml:space="preserve"> Performing arts (Dance/Drama)</w:t>
            </w:r>
          </w:p>
        </w:tc>
        <w:tc>
          <w:tcPr>
            <w:tcW w:w="5755" w:type="dxa"/>
          </w:tcPr>
          <w:p w14:paraId="3B73184E" w14:textId="3FA86118" w:rsidR="00F16A1E" w:rsidRDefault="00403272" w:rsidP="00F16A1E">
            <w:sdt>
              <w:sdtPr>
                <w:id w:val="-45688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A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6A1E">
              <w:t xml:space="preserve"> Public speaking</w:t>
            </w:r>
          </w:p>
        </w:tc>
      </w:tr>
      <w:tr w:rsidR="00F16A1E" w14:paraId="16AC92DE" w14:textId="77777777" w:rsidTr="0072577B">
        <w:trPr>
          <w:trHeight w:val="45"/>
        </w:trPr>
        <w:tc>
          <w:tcPr>
            <w:tcW w:w="5035" w:type="dxa"/>
          </w:tcPr>
          <w:p w14:paraId="2242700B" w14:textId="5A02130E" w:rsidR="00F16A1E" w:rsidRDefault="00403272" w:rsidP="00F16A1E">
            <w:pPr>
              <w:jc w:val="both"/>
            </w:pPr>
            <w:sdt>
              <w:sdtPr>
                <w:id w:val="332887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A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6A1E">
              <w:t xml:space="preserve"> Mechanical Skills </w:t>
            </w:r>
          </w:p>
        </w:tc>
        <w:tc>
          <w:tcPr>
            <w:tcW w:w="5755" w:type="dxa"/>
          </w:tcPr>
          <w:p w14:paraId="69D11F59" w14:textId="39A1B315" w:rsidR="00F16A1E" w:rsidRDefault="00403272" w:rsidP="00F16A1E">
            <w:sdt>
              <w:sdtPr>
                <w:id w:val="-497573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A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6A1E">
              <w:t xml:space="preserve"> Leadership</w:t>
            </w:r>
            <w:r w:rsidR="0072577B">
              <w:t xml:space="preserve"> </w:t>
            </w:r>
          </w:p>
        </w:tc>
      </w:tr>
      <w:tr w:rsidR="00F16A1E" w14:paraId="71E2613A" w14:textId="77777777" w:rsidTr="0072577B">
        <w:trPr>
          <w:trHeight w:val="45"/>
        </w:trPr>
        <w:tc>
          <w:tcPr>
            <w:tcW w:w="5035" w:type="dxa"/>
          </w:tcPr>
          <w:p w14:paraId="758B19F3" w14:textId="1CA1E2FE" w:rsidR="00F16A1E" w:rsidRDefault="00403272" w:rsidP="00F16A1E">
            <w:pPr>
              <w:jc w:val="both"/>
            </w:pPr>
            <w:sdt>
              <w:sdtPr>
                <w:id w:val="-645822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A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6A1E">
              <w:t xml:space="preserve"> Cooking/Sewing</w:t>
            </w:r>
          </w:p>
        </w:tc>
        <w:tc>
          <w:tcPr>
            <w:tcW w:w="5755" w:type="dxa"/>
          </w:tcPr>
          <w:p w14:paraId="746F6E2B" w14:textId="0B5FEC8C" w:rsidR="00F16A1E" w:rsidRDefault="00403272" w:rsidP="00F16A1E">
            <w:sdt>
              <w:sdtPr>
                <w:id w:val="-1692444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A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6A1E">
              <w:t xml:space="preserve"> Technology</w:t>
            </w:r>
            <w:r w:rsidR="0072577B">
              <w:t xml:space="preserve"> </w:t>
            </w:r>
          </w:p>
        </w:tc>
      </w:tr>
      <w:tr w:rsidR="00F16A1E" w14:paraId="33ACD2A4" w14:textId="77777777" w:rsidTr="0072577B">
        <w:trPr>
          <w:trHeight w:val="45"/>
        </w:trPr>
        <w:tc>
          <w:tcPr>
            <w:tcW w:w="5035" w:type="dxa"/>
          </w:tcPr>
          <w:p w14:paraId="14B8E6C8" w14:textId="098DFB20" w:rsidR="00F16A1E" w:rsidRDefault="00403272" w:rsidP="00F16A1E">
            <w:pPr>
              <w:jc w:val="both"/>
            </w:pPr>
            <w:sdt>
              <w:sdtPr>
                <w:id w:val="-546069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A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6A1E">
              <w:t xml:space="preserve"> Artistic</w:t>
            </w:r>
          </w:p>
        </w:tc>
        <w:tc>
          <w:tcPr>
            <w:tcW w:w="5755" w:type="dxa"/>
          </w:tcPr>
          <w:p w14:paraId="147A521D" w14:textId="7A026802" w:rsidR="00F16A1E" w:rsidRDefault="00403272" w:rsidP="00F16A1E">
            <w:sdt>
              <w:sdtPr>
                <w:id w:val="-1703240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A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6A1E">
              <w:t xml:space="preserve"> Math’s/Sciences</w:t>
            </w:r>
            <w:r w:rsidR="0072577B">
              <w:t xml:space="preserve"> </w:t>
            </w:r>
          </w:p>
        </w:tc>
      </w:tr>
      <w:tr w:rsidR="00F16A1E" w14:paraId="53CEA889" w14:textId="77777777" w:rsidTr="0072577B">
        <w:tc>
          <w:tcPr>
            <w:tcW w:w="5035" w:type="dxa"/>
          </w:tcPr>
          <w:p w14:paraId="0819A896" w14:textId="26E7ADBA" w:rsidR="00F16A1E" w:rsidRDefault="00403272" w:rsidP="00F16A1E">
            <w:pPr>
              <w:jc w:val="both"/>
            </w:pPr>
            <w:sdt>
              <w:sdtPr>
                <w:id w:val="-724371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A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6A1E">
              <w:t xml:space="preserve"> Writing</w:t>
            </w:r>
          </w:p>
        </w:tc>
        <w:tc>
          <w:tcPr>
            <w:tcW w:w="5755" w:type="dxa"/>
          </w:tcPr>
          <w:p w14:paraId="5B652F26" w14:textId="495D1AEC" w:rsidR="00F16A1E" w:rsidRDefault="00403272" w:rsidP="00F16A1E">
            <w:sdt>
              <w:sdtPr>
                <w:id w:val="840667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</w:t>
            </w:r>
            <w:r w:rsidR="00F16A1E">
              <w:t>Other</w:t>
            </w:r>
            <w:r w:rsidR="0072577B">
              <w:t xml:space="preserve"> </w:t>
            </w:r>
          </w:p>
        </w:tc>
      </w:tr>
    </w:tbl>
    <w:p w14:paraId="799A5349" w14:textId="4544E320" w:rsidR="002E3D7D" w:rsidRDefault="002E3D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5"/>
        <w:gridCol w:w="3778"/>
        <w:gridCol w:w="3597"/>
      </w:tblGrid>
      <w:tr w:rsidR="0072577B" w14:paraId="562D7886" w14:textId="77777777" w:rsidTr="0072577B">
        <w:trPr>
          <w:trHeight w:val="45"/>
        </w:trPr>
        <w:tc>
          <w:tcPr>
            <w:tcW w:w="10790" w:type="dxa"/>
            <w:gridSpan w:val="3"/>
          </w:tcPr>
          <w:p w14:paraId="43EC2AA9" w14:textId="4DFE9E76" w:rsidR="0072577B" w:rsidRPr="0072577B" w:rsidRDefault="0072577B" w:rsidP="00973D66">
            <w:pPr>
              <w:rPr>
                <w:sz w:val="24"/>
                <w:szCs w:val="24"/>
              </w:rPr>
            </w:pPr>
            <w:r w:rsidRPr="0072577B">
              <w:rPr>
                <w:sz w:val="24"/>
                <w:szCs w:val="24"/>
              </w:rPr>
              <w:t>How do</w:t>
            </w:r>
            <w:r w:rsidR="00EC0BBF">
              <w:rPr>
                <w:sz w:val="24"/>
                <w:szCs w:val="24"/>
              </w:rPr>
              <w:t>es</w:t>
            </w:r>
            <w:r w:rsidRPr="0072577B">
              <w:rPr>
                <w:sz w:val="24"/>
                <w:szCs w:val="24"/>
              </w:rPr>
              <w:t xml:space="preserve"> you</w:t>
            </w:r>
            <w:r w:rsidR="00EC0BBF">
              <w:rPr>
                <w:sz w:val="24"/>
                <w:szCs w:val="24"/>
              </w:rPr>
              <w:t>r child</w:t>
            </w:r>
            <w:r w:rsidRPr="0072577B">
              <w:rPr>
                <w:sz w:val="24"/>
                <w:szCs w:val="24"/>
              </w:rPr>
              <w:t xml:space="preserve"> </w:t>
            </w:r>
            <w:r w:rsidRPr="0072577B">
              <w:rPr>
                <w:b/>
                <w:bCs/>
                <w:sz w:val="24"/>
                <w:szCs w:val="24"/>
              </w:rPr>
              <w:t>learn best</w:t>
            </w:r>
            <w:r w:rsidRPr="0072577B">
              <w:rPr>
                <w:sz w:val="24"/>
                <w:szCs w:val="24"/>
              </w:rPr>
              <w:t>? Check all that apply.</w:t>
            </w:r>
          </w:p>
        </w:tc>
      </w:tr>
      <w:tr w:rsidR="0072577B" w14:paraId="1E959471" w14:textId="77777777" w:rsidTr="0072577B">
        <w:trPr>
          <w:trHeight w:val="45"/>
        </w:trPr>
        <w:tc>
          <w:tcPr>
            <w:tcW w:w="3415" w:type="dxa"/>
          </w:tcPr>
          <w:p w14:paraId="2975926F" w14:textId="7859851D" w:rsidR="0072577B" w:rsidRDefault="00403272" w:rsidP="00973D66">
            <w:sdt>
              <w:sdtPr>
                <w:id w:val="-2006126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>Group size</w:t>
            </w:r>
          </w:p>
        </w:tc>
        <w:tc>
          <w:tcPr>
            <w:tcW w:w="3778" w:type="dxa"/>
          </w:tcPr>
          <w:p w14:paraId="1E7F796E" w14:textId="47D262AA" w:rsidR="0072577B" w:rsidRDefault="00403272" w:rsidP="00973D66">
            <w:sdt>
              <w:sdtPr>
                <w:id w:val="26918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Learning Style</w:t>
            </w:r>
          </w:p>
        </w:tc>
        <w:tc>
          <w:tcPr>
            <w:tcW w:w="3597" w:type="dxa"/>
          </w:tcPr>
          <w:p w14:paraId="1B6220EB" w14:textId="43B589C3" w:rsidR="0072577B" w:rsidRDefault="00403272" w:rsidP="00973D66">
            <w:sdt>
              <w:sdtPr>
                <w:id w:val="952357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Preferred study environment</w:t>
            </w:r>
          </w:p>
        </w:tc>
      </w:tr>
      <w:tr w:rsidR="0072577B" w14:paraId="335687F6" w14:textId="77777777" w:rsidTr="0072577B">
        <w:trPr>
          <w:trHeight w:val="45"/>
        </w:trPr>
        <w:tc>
          <w:tcPr>
            <w:tcW w:w="3415" w:type="dxa"/>
          </w:tcPr>
          <w:p w14:paraId="6B6C67F3" w14:textId="670F816E" w:rsidR="0072577B" w:rsidRDefault="00403272" w:rsidP="00973D66">
            <w:sdt>
              <w:sdtPr>
                <w:id w:val="-452557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>Alone</w:t>
            </w:r>
          </w:p>
        </w:tc>
        <w:tc>
          <w:tcPr>
            <w:tcW w:w="3778" w:type="dxa"/>
          </w:tcPr>
          <w:p w14:paraId="38DCB842" w14:textId="0A16E137" w:rsidR="0072577B" w:rsidRDefault="00403272" w:rsidP="00973D66">
            <w:sdt>
              <w:sdtPr>
                <w:id w:val="-633340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Visual</w:t>
            </w:r>
          </w:p>
        </w:tc>
        <w:tc>
          <w:tcPr>
            <w:tcW w:w="3597" w:type="dxa"/>
          </w:tcPr>
          <w:p w14:paraId="069593DF" w14:textId="10DDA3EC" w:rsidR="0072577B" w:rsidRDefault="00403272" w:rsidP="00973D66">
            <w:sdt>
              <w:sdtPr>
                <w:id w:val="165686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Quiet, distraction free</w:t>
            </w:r>
          </w:p>
        </w:tc>
      </w:tr>
      <w:tr w:rsidR="0072577B" w14:paraId="5A8857ED" w14:textId="77777777" w:rsidTr="0072577B">
        <w:trPr>
          <w:trHeight w:val="45"/>
        </w:trPr>
        <w:tc>
          <w:tcPr>
            <w:tcW w:w="3415" w:type="dxa"/>
          </w:tcPr>
          <w:p w14:paraId="19AAB9D1" w14:textId="48A99A59" w:rsidR="0072577B" w:rsidRDefault="00403272" w:rsidP="00973D66">
            <w:sdt>
              <w:sdtPr>
                <w:id w:val="-561167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Small group (2-3 people)</w:t>
            </w:r>
          </w:p>
        </w:tc>
        <w:tc>
          <w:tcPr>
            <w:tcW w:w="3778" w:type="dxa"/>
          </w:tcPr>
          <w:p w14:paraId="45A74B69" w14:textId="6DB8D5A2" w:rsidR="0072577B" w:rsidRDefault="00403272" w:rsidP="00973D66">
            <w:sdt>
              <w:sdtPr>
                <w:id w:val="1435859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Hand-On</w:t>
            </w:r>
          </w:p>
        </w:tc>
        <w:tc>
          <w:tcPr>
            <w:tcW w:w="3597" w:type="dxa"/>
          </w:tcPr>
          <w:p w14:paraId="3E04D5BC" w14:textId="2E688816" w:rsidR="0072577B" w:rsidRDefault="00403272" w:rsidP="00973D66">
            <w:sdt>
              <w:sdtPr>
                <w:id w:val="-1369213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Noisy busy place</w:t>
            </w:r>
          </w:p>
        </w:tc>
      </w:tr>
      <w:tr w:rsidR="0072577B" w14:paraId="6784CF5D" w14:textId="77777777" w:rsidTr="0072577B">
        <w:trPr>
          <w:trHeight w:val="45"/>
        </w:trPr>
        <w:tc>
          <w:tcPr>
            <w:tcW w:w="3415" w:type="dxa"/>
          </w:tcPr>
          <w:p w14:paraId="3BA1F5A4" w14:textId="4CCBFD93" w:rsidR="0072577B" w:rsidRDefault="00403272" w:rsidP="00973D66">
            <w:sdt>
              <w:sdtPr>
                <w:id w:val="1529216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Medium Group (5-7 people)</w:t>
            </w:r>
          </w:p>
        </w:tc>
        <w:tc>
          <w:tcPr>
            <w:tcW w:w="3778" w:type="dxa"/>
          </w:tcPr>
          <w:p w14:paraId="4F59668D" w14:textId="793A3504" w:rsidR="0072577B" w:rsidRDefault="00403272" w:rsidP="00973D66">
            <w:sdt>
              <w:sdtPr>
                <w:id w:val="-842003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Listening</w:t>
            </w:r>
          </w:p>
        </w:tc>
        <w:tc>
          <w:tcPr>
            <w:tcW w:w="3597" w:type="dxa"/>
          </w:tcPr>
          <w:p w14:paraId="33BFFE20" w14:textId="6830DB58" w:rsidR="0072577B" w:rsidRDefault="00403272" w:rsidP="00973D66">
            <w:sdt>
              <w:sdtPr>
                <w:id w:val="-1488312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Alone</w:t>
            </w:r>
          </w:p>
        </w:tc>
      </w:tr>
      <w:tr w:rsidR="0072577B" w14:paraId="3B5FB038" w14:textId="77777777" w:rsidTr="0072577B">
        <w:trPr>
          <w:trHeight w:val="45"/>
        </w:trPr>
        <w:tc>
          <w:tcPr>
            <w:tcW w:w="3415" w:type="dxa"/>
          </w:tcPr>
          <w:p w14:paraId="6D141666" w14:textId="46D9B6C3" w:rsidR="001A1B02" w:rsidRDefault="00403272" w:rsidP="00973D66">
            <w:sdt>
              <w:sdtPr>
                <w:id w:val="-1852334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Whole class</w:t>
            </w:r>
          </w:p>
        </w:tc>
        <w:tc>
          <w:tcPr>
            <w:tcW w:w="3778" w:type="dxa"/>
          </w:tcPr>
          <w:p w14:paraId="36AC2B4F" w14:textId="73D2BAF4" w:rsidR="0072577B" w:rsidRDefault="00403272" w:rsidP="00973D66">
            <w:sdt>
              <w:sdtPr>
                <w:id w:val="-1843311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Activity (experiential)</w:t>
            </w:r>
          </w:p>
        </w:tc>
        <w:tc>
          <w:tcPr>
            <w:tcW w:w="3597" w:type="dxa"/>
          </w:tcPr>
          <w:p w14:paraId="0606510A" w14:textId="1E60DDD9" w:rsidR="0072577B" w:rsidRDefault="00403272" w:rsidP="00973D66">
            <w:sdt>
              <w:sdtPr>
                <w:id w:val="-143591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With friend</w:t>
            </w:r>
            <w:r w:rsidR="004A6214">
              <w:t>s</w:t>
            </w:r>
          </w:p>
        </w:tc>
      </w:tr>
      <w:tr w:rsidR="0054303D" w14:paraId="556629E4" w14:textId="77777777" w:rsidTr="0072577B">
        <w:trPr>
          <w:trHeight w:val="45"/>
        </w:trPr>
        <w:tc>
          <w:tcPr>
            <w:tcW w:w="3415" w:type="dxa"/>
          </w:tcPr>
          <w:p w14:paraId="60F82809" w14:textId="28AD6DE4" w:rsidR="0054303D" w:rsidRDefault="00403272" w:rsidP="0054303D">
            <w:sdt>
              <w:sdtPr>
                <w:id w:val="280540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03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4303D">
              <w:t xml:space="preserve"> Reading</w:t>
            </w:r>
          </w:p>
        </w:tc>
        <w:tc>
          <w:tcPr>
            <w:tcW w:w="3778" w:type="dxa"/>
          </w:tcPr>
          <w:p w14:paraId="2B24DD5A" w14:textId="732E4BE5" w:rsidR="0054303D" w:rsidRDefault="00403272" w:rsidP="0054303D">
            <w:sdt>
              <w:sdtPr>
                <w:id w:val="-376164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03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4303D">
              <w:t xml:space="preserve"> Talking about what I have learned</w:t>
            </w:r>
          </w:p>
        </w:tc>
        <w:tc>
          <w:tcPr>
            <w:tcW w:w="3597" w:type="dxa"/>
          </w:tcPr>
          <w:p w14:paraId="404C97BE" w14:textId="7B55C60B" w:rsidR="0054303D" w:rsidRDefault="00403272" w:rsidP="0054303D">
            <w:sdt>
              <w:sdtPr>
                <w:id w:val="1289546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03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4303D">
              <w:t xml:space="preserve"> With family</w:t>
            </w:r>
          </w:p>
        </w:tc>
      </w:tr>
      <w:tr w:rsidR="0054303D" w14:paraId="78071490" w14:textId="77777777" w:rsidTr="0072577B">
        <w:trPr>
          <w:trHeight w:val="45"/>
        </w:trPr>
        <w:tc>
          <w:tcPr>
            <w:tcW w:w="3415" w:type="dxa"/>
          </w:tcPr>
          <w:p w14:paraId="28632D9B" w14:textId="77777777" w:rsidR="0054303D" w:rsidRDefault="00403272" w:rsidP="0054303D">
            <w:sdt>
              <w:sdtPr>
                <w:id w:val="-454091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03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4303D">
              <w:t xml:space="preserve"> Taking notes</w:t>
            </w:r>
          </w:p>
          <w:p w14:paraId="4B61EFD0" w14:textId="7FD96966" w:rsidR="00F70FFA" w:rsidRDefault="00403272" w:rsidP="0054303D">
            <w:sdt>
              <w:sdtPr>
                <w:id w:val="-782805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0FF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70FFA">
              <w:t xml:space="preserve"> Other</w:t>
            </w:r>
          </w:p>
        </w:tc>
        <w:tc>
          <w:tcPr>
            <w:tcW w:w="3778" w:type="dxa"/>
          </w:tcPr>
          <w:p w14:paraId="0739CC31" w14:textId="52228E38" w:rsidR="0054303D" w:rsidRDefault="00403272" w:rsidP="0054303D">
            <w:sdt>
              <w:sdtPr>
                <w:id w:val="-895512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03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4303D">
              <w:t xml:space="preserve"> Step by step instructions</w:t>
            </w:r>
          </w:p>
        </w:tc>
        <w:tc>
          <w:tcPr>
            <w:tcW w:w="3597" w:type="dxa"/>
          </w:tcPr>
          <w:p w14:paraId="76DBE37C" w14:textId="77777777" w:rsidR="0054303D" w:rsidRDefault="00403272" w:rsidP="0054303D">
            <w:sdt>
              <w:sdtPr>
                <w:id w:val="261187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03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4303D">
              <w:t xml:space="preserve"> With a tutor</w:t>
            </w:r>
          </w:p>
          <w:p w14:paraId="4F5B2E2B" w14:textId="3B03680B" w:rsidR="00F70FFA" w:rsidRDefault="00F70FFA" w:rsidP="0054303D"/>
        </w:tc>
      </w:tr>
      <w:tr w:rsidR="0054303D" w14:paraId="3BDEBA05" w14:textId="77777777" w:rsidTr="0072577B">
        <w:trPr>
          <w:trHeight w:val="45"/>
        </w:trPr>
        <w:tc>
          <w:tcPr>
            <w:tcW w:w="3415" w:type="dxa"/>
          </w:tcPr>
          <w:p w14:paraId="3647EC98" w14:textId="77777777" w:rsidR="0054303D" w:rsidRDefault="0054303D" w:rsidP="0054303D"/>
        </w:tc>
        <w:tc>
          <w:tcPr>
            <w:tcW w:w="3778" w:type="dxa"/>
          </w:tcPr>
          <w:p w14:paraId="004C4BAE" w14:textId="7E75B6FA" w:rsidR="0054303D" w:rsidRDefault="0054303D" w:rsidP="0054303D"/>
        </w:tc>
        <w:tc>
          <w:tcPr>
            <w:tcW w:w="3597" w:type="dxa"/>
          </w:tcPr>
          <w:p w14:paraId="09FFF821" w14:textId="77777777" w:rsidR="0054303D" w:rsidRDefault="0054303D" w:rsidP="0054303D"/>
        </w:tc>
      </w:tr>
      <w:tr w:rsidR="0054303D" w14:paraId="520CC42A" w14:textId="77777777" w:rsidTr="0072577B">
        <w:trPr>
          <w:trHeight w:val="45"/>
        </w:trPr>
        <w:tc>
          <w:tcPr>
            <w:tcW w:w="3415" w:type="dxa"/>
          </w:tcPr>
          <w:p w14:paraId="7FC78853" w14:textId="116DCFC6" w:rsidR="0054303D" w:rsidRDefault="0054303D" w:rsidP="0054303D"/>
        </w:tc>
        <w:tc>
          <w:tcPr>
            <w:tcW w:w="3778" w:type="dxa"/>
          </w:tcPr>
          <w:p w14:paraId="24C5C6AD" w14:textId="48763349" w:rsidR="0054303D" w:rsidRDefault="0054303D" w:rsidP="0054303D"/>
        </w:tc>
        <w:tc>
          <w:tcPr>
            <w:tcW w:w="3597" w:type="dxa"/>
          </w:tcPr>
          <w:p w14:paraId="526399B6" w14:textId="77777777" w:rsidR="0054303D" w:rsidRDefault="0054303D" w:rsidP="0054303D"/>
        </w:tc>
      </w:tr>
      <w:tr w:rsidR="0054303D" w14:paraId="0C2D65A1" w14:textId="77777777" w:rsidTr="0072577B">
        <w:trPr>
          <w:trHeight w:val="45"/>
        </w:trPr>
        <w:tc>
          <w:tcPr>
            <w:tcW w:w="3415" w:type="dxa"/>
          </w:tcPr>
          <w:p w14:paraId="4ECE726C" w14:textId="77777777" w:rsidR="0054303D" w:rsidRDefault="0054303D" w:rsidP="0054303D"/>
        </w:tc>
        <w:tc>
          <w:tcPr>
            <w:tcW w:w="3778" w:type="dxa"/>
          </w:tcPr>
          <w:p w14:paraId="61087A0A" w14:textId="6B13B857" w:rsidR="0054303D" w:rsidRDefault="0054303D" w:rsidP="0054303D"/>
        </w:tc>
        <w:tc>
          <w:tcPr>
            <w:tcW w:w="3597" w:type="dxa"/>
          </w:tcPr>
          <w:p w14:paraId="1D3EC58D" w14:textId="77777777" w:rsidR="0054303D" w:rsidRDefault="0054303D" w:rsidP="0054303D"/>
        </w:tc>
      </w:tr>
    </w:tbl>
    <w:p w14:paraId="7ECA0E00" w14:textId="77777777" w:rsidR="0072577B" w:rsidRDefault="0072577B"/>
    <w:p w14:paraId="2099ACCA" w14:textId="3C11F0BB" w:rsidR="00EC0BBF" w:rsidRDefault="00EC0BBF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6E5F8E" w14:paraId="669015A1" w14:textId="77777777" w:rsidTr="007F0B2D">
        <w:tc>
          <w:tcPr>
            <w:tcW w:w="10790" w:type="dxa"/>
            <w:gridSpan w:val="2"/>
          </w:tcPr>
          <w:p w14:paraId="359DE57C" w14:textId="77777777" w:rsidR="00232132" w:rsidRDefault="00232132" w:rsidP="007B0F4A">
            <w:pPr>
              <w:tabs>
                <w:tab w:val="left" w:pos="3915"/>
              </w:tabs>
              <w:rPr>
                <w:sz w:val="24"/>
                <w:szCs w:val="24"/>
              </w:rPr>
            </w:pPr>
          </w:p>
          <w:p w14:paraId="76383D2E" w14:textId="1DC194C5" w:rsidR="00232132" w:rsidRPr="007F0B2D" w:rsidRDefault="006E5F8E" w:rsidP="007B0F4A">
            <w:pPr>
              <w:tabs>
                <w:tab w:val="left" w:pos="3915"/>
              </w:tabs>
              <w:rPr>
                <w:sz w:val="24"/>
                <w:szCs w:val="24"/>
              </w:rPr>
            </w:pPr>
            <w:r w:rsidRPr="007F0B2D">
              <w:rPr>
                <w:sz w:val="24"/>
                <w:szCs w:val="24"/>
              </w:rPr>
              <w:t>What do</w:t>
            </w:r>
            <w:r w:rsidR="00622EF9">
              <w:rPr>
                <w:sz w:val="24"/>
                <w:szCs w:val="24"/>
              </w:rPr>
              <w:t xml:space="preserve"> thin</w:t>
            </w:r>
            <w:r w:rsidR="00C3319E">
              <w:rPr>
                <w:sz w:val="24"/>
                <w:szCs w:val="24"/>
              </w:rPr>
              <w:t xml:space="preserve">k </w:t>
            </w:r>
            <w:r w:rsidR="00622EF9">
              <w:rPr>
                <w:sz w:val="24"/>
                <w:szCs w:val="24"/>
              </w:rPr>
              <w:t xml:space="preserve">your child’s </w:t>
            </w:r>
            <w:r w:rsidRPr="007F0B2D">
              <w:rPr>
                <w:b/>
                <w:bCs/>
                <w:sz w:val="24"/>
                <w:szCs w:val="24"/>
              </w:rPr>
              <w:t>teacher</w:t>
            </w:r>
            <w:r w:rsidR="009D36C8">
              <w:rPr>
                <w:b/>
                <w:bCs/>
                <w:sz w:val="24"/>
                <w:szCs w:val="24"/>
              </w:rPr>
              <w:t>/teachers</w:t>
            </w:r>
            <w:r w:rsidRPr="007F0B2D">
              <w:rPr>
                <w:sz w:val="24"/>
                <w:szCs w:val="24"/>
              </w:rPr>
              <w:t xml:space="preserve"> </w:t>
            </w:r>
            <w:r w:rsidR="00C3319E">
              <w:rPr>
                <w:sz w:val="24"/>
                <w:szCs w:val="24"/>
              </w:rPr>
              <w:t xml:space="preserve">should know about </w:t>
            </w:r>
            <w:r w:rsidR="009D36C8">
              <w:rPr>
                <w:sz w:val="24"/>
                <w:szCs w:val="24"/>
              </w:rPr>
              <w:t>them?</w:t>
            </w:r>
          </w:p>
        </w:tc>
      </w:tr>
      <w:tr w:rsidR="006E5F8E" w14:paraId="01FB69D7" w14:textId="77777777" w:rsidTr="007F0B2D">
        <w:tc>
          <w:tcPr>
            <w:tcW w:w="5395" w:type="dxa"/>
          </w:tcPr>
          <w:p w14:paraId="409AAE82" w14:textId="3A991A21" w:rsidR="006E5F8E" w:rsidRDefault="00403272" w:rsidP="007B0F4A">
            <w:pPr>
              <w:tabs>
                <w:tab w:val="left" w:pos="3915"/>
              </w:tabs>
            </w:pPr>
            <w:sdt>
              <w:sdtPr>
                <w:id w:val="-127556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</w:t>
            </w:r>
            <w:r w:rsidR="009D36C8">
              <w:t>They have</w:t>
            </w:r>
            <w:r w:rsidR="006E5F8E">
              <w:t xml:space="preserve"> ADHD</w:t>
            </w:r>
          </w:p>
        </w:tc>
        <w:tc>
          <w:tcPr>
            <w:tcW w:w="5395" w:type="dxa"/>
          </w:tcPr>
          <w:p w14:paraId="09259615" w14:textId="18F326A3" w:rsidR="006E5F8E" w:rsidRDefault="00403272" w:rsidP="007B0F4A">
            <w:pPr>
              <w:tabs>
                <w:tab w:val="left" w:pos="3915"/>
              </w:tabs>
            </w:pPr>
            <w:sdt>
              <w:sdtPr>
                <w:id w:val="283472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</w:t>
            </w:r>
            <w:r w:rsidR="009D36C8">
              <w:t>They have</w:t>
            </w:r>
            <w:r w:rsidR="006E5F8E">
              <w:t xml:space="preserve"> dyslexia (reading disability)</w:t>
            </w:r>
          </w:p>
        </w:tc>
      </w:tr>
      <w:tr w:rsidR="006E5F8E" w14:paraId="582AE671" w14:textId="77777777" w:rsidTr="007F0B2D">
        <w:tc>
          <w:tcPr>
            <w:tcW w:w="5395" w:type="dxa"/>
          </w:tcPr>
          <w:p w14:paraId="7F54FF59" w14:textId="0942E061" w:rsidR="006E5F8E" w:rsidRDefault="00403272" w:rsidP="007B0F4A">
            <w:pPr>
              <w:tabs>
                <w:tab w:val="left" w:pos="3915"/>
              </w:tabs>
            </w:pPr>
            <w:sdt>
              <w:sdtPr>
                <w:id w:val="1911874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</w:t>
            </w:r>
            <w:r w:rsidR="009D36C8">
              <w:t>They feel</w:t>
            </w:r>
            <w:r w:rsidR="006E5F8E">
              <w:t xml:space="preserve"> </w:t>
            </w:r>
            <w:r w:rsidR="00FD3EF3">
              <w:t>anxious</w:t>
            </w:r>
            <w:r w:rsidR="006E5F8E">
              <w:t xml:space="preserve"> or stressed</w:t>
            </w:r>
          </w:p>
        </w:tc>
        <w:tc>
          <w:tcPr>
            <w:tcW w:w="5395" w:type="dxa"/>
          </w:tcPr>
          <w:p w14:paraId="7AD4FE40" w14:textId="6D90A8C4" w:rsidR="006E5F8E" w:rsidRDefault="00403272" w:rsidP="007B0F4A">
            <w:pPr>
              <w:tabs>
                <w:tab w:val="left" w:pos="3915"/>
              </w:tabs>
            </w:pPr>
            <w:sdt>
              <w:sdtPr>
                <w:id w:val="870962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</w:t>
            </w:r>
            <w:r w:rsidR="009D36C8">
              <w:t>They feel</w:t>
            </w:r>
            <w:r w:rsidR="006E5F8E">
              <w:t xml:space="preserve"> misunderstood at school</w:t>
            </w:r>
          </w:p>
        </w:tc>
      </w:tr>
      <w:tr w:rsidR="006E5F8E" w14:paraId="0F8A2864" w14:textId="77777777" w:rsidTr="007F0B2D">
        <w:tc>
          <w:tcPr>
            <w:tcW w:w="5395" w:type="dxa"/>
          </w:tcPr>
          <w:p w14:paraId="590F51B4" w14:textId="77A7C77C" w:rsidR="006E5F8E" w:rsidRDefault="00403272" w:rsidP="007B0F4A">
            <w:pPr>
              <w:tabs>
                <w:tab w:val="left" w:pos="3915"/>
              </w:tabs>
            </w:pPr>
            <w:sdt>
              <w:sdtPr>
                <w:id w:val="-416094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</w:t>
            </w:r>
            <w:r w:rsidR="009D36C8">
              <w:t>They find</w:t>
            </w:r>
            <w:r w:rsidR="006E5F8E">
              <w:t xml:space="preserve"> it hard to come to school/class</w:t>
            </w:r>
          </w:p>
        </w:tc>
        <w:tc>
          <w:tcPr>
            <w:tcW w:w="5395" w:type="dxa"/>
          </w:tcPr>
          <w:p w14:paraId="3BBE5330" w14:textId="377E0440" w:rsidR="006E5F8E" w:rsidRDefault="00403272" w:rsidP="007B0F4A">
            <w:pPr>
              <w:tabs>
                <w:tab w:val="left" w:pos="3915"/>
              </w:tabs>
            </w:pPr>
            <w:sdt>
              <w:sdtPr>
                <w:id w:val="-935283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3F8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</w:t>
            </w:r>
            <w:r w:rsidR="009D36C8">
              <w:t>They lack</w:t>
            </w:r>
            <w:r w:rsidR="006E5F8E">
              <w:t xml:space="preserve"> confidence in </w:t>
            </w:r>
            <w:r w:rsidR="00B817DF">
              <w:t>(</w:t>
            </w:r>
            <w:r w:rsidR="00231D27">
              <w:t>e.g.,</w:t>
            </w:r>
            <w:r w:rsidR="00B817DF">
              <w:t xml:space="preserve"> math/science)</w:t>
            </w:r>
          </w:p>
        </w:tc>
      </w:tr>
      <w:tr w:rsidR="00B817DF" w14:paraId="7417D8AC" w14:textId="77777777" w:rsidTr="007F0B2D">
        <w:tc>
          <w:tcPr>
            <w:tcW w:w="5395" w:type="dxa"/>
          </w:tcPr>
          <w:p w14:paraId="4EC84D6C" w14:textId="3BE82B76" w:rsidR="00B817DF" w:rsidRDefault="00403272" w:rsidP="007B0F4A">
            <w:pPr>
              <w:tabs>
                <w:tab w:val="left" w:pos="3915"/>
              </w:tabs>
            </w:pPr>
            <w:sdt>
              <w:sdtPr>
                <w:id w:val="-65888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</w:t>
            </w:r>
            <w:r w:rsidR="009D36C8">
              <w:t>They have</w:t>
            </w:r>
            <w:r w:rsidR="00B817DF">
              <w:t xml:space="preserve"> a learning </w:t>
            </w:r>
            <w:r w:rsidR="00AA7960">
              <w:t>difference</w:t>
            </w:r>
          </w:p>
        </w:tc>
        <w:tc>
          <w:tcPr>
            <w:tcW w:w="5395" w:type="dxa"/>
          </w:tcPr>
          <w:p w14:paraId="754F08F7" w14:textId="354C8A96" w:rsidR="00B817DF" w:rsidRDefault="00403272" w:rsidP="007B0F4A">
            <w:pPr>
              <w:tabs>
                <w:tab w:val="left" w:pos="3915"/>
              </w:tabs>
            </w:pPr>
            <w:sdt>
              <w:sdtPr>
                <w:id w:val="-1175801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9D36C8">
              <w:t xml:space="preserve">They </w:t>
            </w:r>
            <w:r w:rsidR="00B817DF">
              <w:t>struggle with written output</w:t>
            </w:r>
          </w:p>
        </w:tc>
      </w:tr>
      <w:tr w:rsidR="00B817DF" w14:paraId="35418430" w14:textId="77777777" w:rsidTr="007F0B2D">
        <w:tc>
          <w:tcPr>
            <w:tcW w:w="5395" w:type="dxa"/>
          </w:tcPr>
          <w:p w14:paraId="5E1E151A" w14:textId="5D17255E" w:rsidR="00B817DF" w:rsidRDefault="00403272" w:rsidP="007B0F4A">
            <w:pPr>
              <w:tabs>
                <w:tab w:val="left" w:pos="3915"/>
              </w:tabs>
            </w:pPr>
            <w:sdt>
              <w:sdtPr>
                <w:id w:val="1592664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</w:t>
            </w:r>
            <w:r w:rsidR="009D36C8">
              <w:t>They are</w:t>
            </w:r>
            <w:r w:rsidR="00B817DF">
              <w:t xml:space="preserve"> trying</w:t>
            </w:r>
            <w:r w:rsidR="00DF2A96">
              <w:t xml:space="preserve"> their</w:t>
            </w:r>
            <w:r w:rsidR="00B817DF">
              <w:t xml:space="preserve"> best</w:t>
            </w:r>
          </w:p>
        </w:tc>
        <w:tc>
          <w:tcPr>
            <w:tcW w:w="5395" w:type="dxa"/>
          </w:tcPr>
          <w:p w14:paraId="431C71AB" w14:textId="5931D412" w:rsidR="00B817DF" w:rsidRDefault="00403272" w:rsidP="007B0F4A">
            <w:pPr>
              <w:tabs>
                <w:tab w:val="left" w:pos="3915"/>
              </w:tabs>
            </w:pPr>
            <w:sdt>
              <w:sdtPr>
                <w:id w:val="1833410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9D36C8">
              <w:t xml:space="preserve">They </w:t>
            </w:r>
            <w:r w:rsidR="00B817DF">
              <w:t>can’t seem to get organized</w:t>
            </w:r>
          </w:p>
        </w:tc>
      </w:tr>
      <w:tr w:rsidR="00B817DF" w14:paraId="2688F380" w14:textId="77777777" w:rsidTr="007F0B2D">
        <w:tc>
          <w:tcPr>
            <w:tcW w:w="5395" w:type="dxa"/>
          </w:tcPr>
          <w:p w14:paraId="4658D904" w14:textId="337A1B1E" w:rsidR="00B817DF" w:rsidRDefault="00403272" w:rsidP="007B0F4A">
            <w:pPr>
              <w:tabs>
                <w:tab w:val="left" w:pos="3915"/>
              </w:tabs>
            </w:pPr>
            <w:sdt>
              <w:sdtPr>
                <w:id w:val="132346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</w:t>
            </w:r>
            <w:r w:rsidR="009D36C8">
              <w:t>They are</w:t>
            </w:r>
            <w:r w:rsidR="00B817DF">
              <w:t xml:space="preserve"> struggling and need support</w:t>
            </w:r>
          </w:p>
        </w:tc>
        <w:tc>
          <w:tcPr>
            <w:tcW w:w="5395" w:type="dxa"/>
          </w:tcPr>
          <w:p w14:paraId="598A37BB" w14:textId="4F2990D9" w:rsidR="00B817DF" w:rsidRDefault="00403272" w:rsidP="007B0F4A">
            <w:pPr>
              <w:tabs>
                <w:tab w:val="left" w:pos="3915"/>
              </w:tabs>
            </w:pPr>
            <w:sdt>
              <w:sdtPr>
                <w:id w:val="451594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9D36C8">
              <w:t xml:space="preserve">They </w:t>
            </w:r>
            <w:r w:rsidR="006179D6">
              <w:t xml:space="preserve">have been diagnosed with </w:t>
            </w:r>
          </w:p>
        </w:tc>
      </w:tr>
      <w:tr w:rsidR="006179D6" w14:paraId="7B65A1BE" w14:textId="77777777" w:rsidTr="007F0B2D">
        <w:tc>
          <w:tcPr>
            <w:tcW w:w="5395" w:type="dxa"/>
          </w:tcPr>
          <w:p w14:paraId="5C2E8256" w14:textId="1110657F" w:rsidR="006179D6" w:rsidRDefault="00403272" w:rsidP="007B0F4A">
            <w:pPr>
              <w:tabs>
                <w:tab w:val="left" w:pos="3915"/>
              </w:tabs>
            </w:pPr>
            <w:sdt>
              <w:sdtPr>
                <w:id w:val="-988400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7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77B">
              <w:t xml:space="preserve"> </w:t>
            </w:r>
            <w:r w:rsidR="009D36C8">
              <w:t>T</w:t>
            </w:r>
            <w:r w:rsidR="00DF2A96">
              <w:t>hey</w:t>
            </w:r>
            <w:r w:rsidR="004054B1">
              <w:t xml:space="preserve"> </w:t>
            </w:r>
            <w:r w:rsidR="007F3F85">
              <w:t>often feel</w:t>
            </w:r>
            <w:r w:rsidR="006179D6">
              <w:t xml:space="preserve"> lonely</w:t>
            </w:r>
          </w:p>
        </w:tc>
        <w:tc>
          <w:tcPr>
            <w:tcW w:w="5395" w:type="dxa"/>
          </w:tcPr>
          <w:p w14:paraId="7F4B00AB" w14:textId="08A6BA24" w:rsidR="006179D6" w:rsidRDefault="00403272" w:rsidP="007B0F4A">
            <w:pPr>
              <w:tabs>
                <w:tab w:val="left" w:pos="3915"/>
              </w:tabs>
            </w:pPr>
            <w:sdt>
              <w:sdtPr>
                <w:id w:val="-1309779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6179D6">
              <w:t xml:space="preserve">Other: </w:t>
            </w:r>
          </w:p>
        </w:tc>
      </w:tr>
    </w:tbl>
    <w:p w14:paraId="178925F9" w14:textId="1EB058B9" w:rsidR="006E5F8E" w:rsidRDefault="006E5F8E" w:rsidP="007B0F4A">
      <w:pPr>
        <w:tabs>
          <w:tab w:val="left" w:pos="3915"/>
        </w:tabs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6179D6" w14:paraId="5A5478BA" w14:textId="77777777" w:rsidTr="007F0B2D">
        <w:tc>
          <w:tcPr>
            <w:tcW w:w="10790" w:type="dxa"/>
            <w:gridSpan w:val="2"/>
          </w:tcPr>
          <w:p w14:paraId="7EDF5F35" w14:textId="177640D0" w:rsidR="006179D6" w:rsidRPr="007F0B2D" w:rsidRDefault="006179D6" w:rsidP="007B0F4A">
            <w:pPr>
              <w:tabs>
                <w:tab w:val="left" w:pos="3915"/>
              </w:tabs>
              <w:rPr>
                <w:sz w:val="24"/>
                <w:szCs w:val="24"/>
              </w:rPr>
            </w:pPr>
            <w:r w:rsidRPr="007F0B2D">
              <w:rPr>
                <w:sz w:val="24"/>
                <w:szCs w:val="24"/>
              </w:rPr>
              <w:t xml:space="preserve">What do you feel </w:t>
            </w:r>
            <w:r w:rsidR="007F0B2D">
              <w:rPr>
                <w:sz w:val="24"/>
                <w:szCs w:val="24"/>
              </w:rPr>
              <w:t>are your</w:t>
            </w:r>
            <w:r w:rsidRPr="007F0B2D">
              <w:rPr>
                <w:sz w:val="24"/>
                <w:szCs w:val="24"/>
              </w:rPr>
              <w:t xml:space="preserve"> </w:t>
            </w:r>
            <w:r w:rsidR="00231D27">
              <w:rPr>
                <w:sz w:val="24"/>
                <w:szCs w:val="24"/>
              </w:rPr>
              <w:t xml:space="preserve">child’s </w:t>
            </w:r>
            <w:r w:rsidRPr="007F0B2D">
              <w:rPr>
                <w:b/>
                <w:bCs/>
                <w:sz w:val="24"/>
                <w:szCs w:val="24"/>
              </w:rPr>
              <w:t xml:space="preserve">intellectual </w:t>
            </w:r>
            <w:r w:rsidR="00782B06" w:rsidRPr="00231D27">
              <w:rPr>
                <w:b/>
                <w:bCs/>
                <w:sz w:val="24"/>
                <w:szCs w:val="24"/>
              </w:rPr>
              <w:t>streng</w:t>
            </w:r>
            <w:r w:rsidR="00857B17" w:rsidRPr="00231D27">
              <w:rPr>
                <w:b/>
                <w:bCs/>
                <w:sz w:val="24"/>
                <w:szCs w:val="24"/>
              </w:rPr>
              <w:t>th</w:t>
            </w:r>
            <w:r w:rsidR="00231D27" w:rsidRPr="00231D27">
              <w:rPr>
                <w:b/>
                <w:bCs/>
                <w:sz w:val="24"/>
                <w:szCs w:val="24"/>
              </w:rPr>
              <w:t>s</w:t>
            </w:r>
            <w:r w:rsidRPr="007F0B2D">
              <w:rPr>
                <w:sz w:val="24"/>
                <w:szCs w:val="24"/>
              </w:rPr>
              <w:t xml:space="preserve">? </w:t>
            </w:r>
          </w:p>
        </w:tc>
      </w:tr>
      <w:tr w:rsidR="006179D6" w14:paraId="493BC598" w14:textId="77777777" w:rsidTr="007F0B2D">
        <w:tc>
          <w:tcPr>
            <w:tcW w:w="5395" w:type="dxa"/>
          </w:tcPr>
          <w:p w14:paraId="75A856CD" w14:textId="34D397F8" w:rsidR="006179D6" w:rsidRDefault="00403272" w:rsidP="007B0F4A">
            <w:pPr>
              <w:tabs>
                <w:tab w:val="left" w:pos="3915"/>
              </w:tabs>
            </w:pPr>
            <w:sdt>
              <w:sdtPr>
                <w:id w:val="-87627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9D36C8">
              <w:t>T</w:t>
            </w:r>
            <w:r w:rsidR="003D3215">
              <w:t>hey</w:t>
            </w:r>
            <w:r w:rsidR="009D36C8">
              <w:t xml:space="preserve"> </w:t>
            </w:r>
            <w:r w:rsidR="006179D6">
              <w:t>have a good memory</w:t>
            </w:r>
          </w:p>
        </w:tc>
        <w:tc>
          <w:tcPr>
            <w:tcW w:w="5395" w:type="dxa"/>
          </w:tcPr>
          <w:p w14:paraId="5616F181" w14:textId="57602DB8" w:rsidR="006179D6" w:rsidRDefault="00403272" w:rsidP="007B0F4A">
            <w:pPr>
              <w:tabs>
                <w:tab w:val="left" w:pos="3915"/>
              </w:tabs>
            </w:pPr>
            <w:sdt>
              <w:sdtPr>
                <w:id w:val="-803535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9D36C8">
              <w:t>T</w:t>
            </w:r>
            <w:r w:rsidR="003D3215">
              <w:t>h</w:t>
            </w:r>
            <w:r w:rsidR="005C44C9">
              <w:t>ey</w:t>
            </w:r>
            <w:r w:rsidR="009D36C8">
              <w:t xml:space="preserve"> are</w:t>
            </w:r>
            <w:r w:rsidR="006179D6">
              <w:t xml:space="preserve"> creative thinker (come up with ideas</w:t>
            </w:r>
          </w:p>
        </w:tc>
      </w:tr>
      <w:tr w:rsidR="006179D6" w14:paraId="4898B468" w14:textId="77777777" w:rsidTr="007F0B2D">
        <w:tc>
          <w:tcPr>
            <w:tcW w:w="5395" w:type="dxa"/>
          </w:tcPr>
          <w:p w14:paraId="7623019F" w14:textId="031CE474" w:rsidR="006179D6" w:rsidRDefault="00403272" w:rsidP="007B0F4A">
            <w:pPr>
              <w:tabs>
                <w:tab w:val="left" w:pos="3915"/>
              </w:tabs>
            </w:pPr>
            <w:sdt>
              <w:sdtPr>
                <w:id w:val="-168179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9D36C8">
              <w:t>T</w:t>
            </w:r>
            <w:r w:rsidR="005C44C9">
              <w:t>hey</w:t>
            </w:r>
            <w:r w:rsidR="009D36C8">
              <w:t xml:space="preserve"> </w:t>
            </w:r>
            <w:r w:rsidR="006179D6">
              <w:t>have good understanding/comprehension</w:t>
            </w:r>
          </w:p>
        </w:tc>
        <w:tc>
          <w:tcPr>
            <w:tcW w:w="5395" w:type="dxa"/>
          </w:tcPr>
          <w:p w14:paraId="38023ADB" w14:textId="3E34DB65" w:rsidR="006179D6" w:rsidRDefault="00403272" w:rsidP="007B0F4A">
            <w:pPr>
              <w:tabs>
                <w:tab w:val="left" w:pos="3915"/>
              </w:tabs>
            </w:pPr>
            <w:sdt>
              <w:sdtPr>
                <w:id w:val="574857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9D36C8">
              <w:t>T</w:t>
            </w:r>
            <w:r w:rsidR="005C44C9">
              <w:t>hey</w:t>
            </w:r>
            <w:r w:rsidR="009D36C8">
              <w:t xml:space="preserve"> are</w:t>
            </w:r>
            <w:r w:rsidR="006179D6">
              <w:t xml:space="preserve"> good at analyzing (critical thinking)</w:t>
            </w:r>
          </w:p>
        </w:tc>
      </w:tr>
      <w:tr w:rsidR="006179D6" w14:paraId="77078F26" w14:textId="77777777" w:rsidTr="007F0B2D">
        <w:tc>
          <w:tcPr>
            <w:tcW w:w="5395" w:type="dxa"/>
          </w:tcPr>
          <w:p w14:paraId="79DF64D9" w14:textId="0806BA03" w:rsidR="006179D6" w:rsidRDefault="00403272" w:rsidP="007B0F4A">
            <w:pPr>
              <w:tabs>
                <w:tab w:val="left" w:pos="3915"/>
              </w:tabs>
            </w:pPr>
            <w:sdt>
              <w:sdtPr>
                <w:id w:val="-799153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9D36C8">
              <w:t>T</w:t>
            </w:r>
            <w:r w:rsidR="005C44C9">
              <w:t>hey</w:t>
            </w:r>
            <w:r w:rsidR="009D36C8">
              <w:t xml:space="preserve"> are</w:t>
            </w:r>
            <w:r w:rsidR="006179D6">
              <w:t xml:space="preserve"> a good problem solver</w:t>
            </w:r>
          </w:p>
        </w:tc>
        <w:tc>
          <w:tcPr>
            <w:tcW w:w="5395" w:type="dxa"/>
          </w:tcPr>
          <w:p w14:paraId="0A2CE2DB" w14:textId="31CB0C56" w:rsidR="006179D6" w:rsidRDefault="00403272" w:rsidP="007B0F4A">
            <w:pPr>
              <w:tabs>
                <w:tab w:val="left" w:pos="3915"/>
              </w:tabs>
            </w:pPr>
            <w:sdt>
              <w:sdtPr>
                <w:id w:val="-1990851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9D36C8">
              <w:t>T</w:t>
            </w:r>
            <w:r w:rsidR="005C44C9">
              <w:t>hey</w:t>
            </w:r>
            <w:r w:rsidR="009D36C8">
              <w:t xml:space="preserve"> are</w:t>
            </w:r>
            <w:r w:rsidR="00D338A1">
              <w:t xml:space="preserve"> good at research</w:t>
            </w:r>
          </w:p>
        </w:tc>
      </w:tr>
      <w:tr w:rsidR="00D338A1" w14:paraId="50CE8A59" w14:textId="77777777" w:rsidTr="007F0B2D">
        <w:tc>
          <w:tcPr>
            <w:tcW w:w="5395" w:type="dxa"/>
          </w:tcPr>
          <w:p w14:paraId="5DE522FE" w14:textId="3CE2491F" w:rsidR="00393989" w:rsidRDefault="00403272" w:rsidP="007B0F4A">
            <w:pPr>
              <w:tabs>
                <w:tab w:val="left" w:pos="3915"/>
              </w:tabs>
            </w:pPr>
            <w:sdt>
              <w:sdtPr>
                <w:id w:val="1166053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9D36C8">
              <w:t>T</w:t>
            </w:r>
            <w:r w:rsidR="005C44C9">
              <w:t>hey</w:t>
            </w:r>
            <w:r w:rsidR="009D36C8">
              <w:t xml:space="preserve"> are</w:t>
            </w:r>
            <w:r w:rsidR="00D338A1">
              <w:t xml:space="preserve"> good at asking questions</w:t>
            </w:r>
          </w:p>
        </w:tc>
        <w:tc>
          <w:tcPr>
            <w:tcW w:w="5395" w:type="dxa"/>
          </w:tcPr>
          <w:p w14:paraId="3A7C6229" w14:textId="6EA518A1" w:rsidR="00D338A1" w:rsidRDefault="00403272" w:rsidP="007B0F4A">
            <w:pPr>
              <w:tabs>
                <w:tab w:val="left" w:pos="3915"/>
              </w:tabs>
            </w:pPr>
            <w:sdt>
              <w:sdtPr>
                <w:id w:val="-673251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9D36C8">
              <w:t>T</w:t>
            </w:r>
            <w:r w:rsidR="00DE566F">
              <w:t>hey</w:t>
            </w:r>
            <w:r w:rsidR="009D36C8">
              <w:t xml:space="preserve"> are</w:t>
            </w:r>
            <w:r w:rsidR="00D338A1">
              <w:t xml:space="preserve"> good at developing ideas</w:t>
            </w:r>
          </w:p>
        </w:tc>
      </w:tr>
      <w:tr w:rsidR="00D338A1" w14:paraId="56BD7A8A" w14:textId="77777777" w:rsidTr="007F0B2D">
        <w:tc>
          <w:tcPr>
            <w:tcW w:w="5395" w:type="dxa"/>
          </w:tcPr>
          <w:p w14:paraId="1F826160" w14:textId="7259C94B" w:rsidR="00D338A1" w:rsidRDefault="00403272" w:rsidP="007B0F4A">
            <w:pPr>
              <w:tabs>
                <w:tab w:val="left" w:pos="3915"/>
              </w:tabs>
            </w:pPr>
            <w:sdt>
              <w:sdtPr>
                <w:id w:val="2089033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D338A1">
              <w:t xml:space="preserve">Other: </w:t>
            </w:r>
          </w:p>
        </w:tc>
        <w:tc>
          <w:tcPr>
            <w:tcW w:w="5395" w:type="dxa"/>
          </w:tcPr>
          <w:p w14:paraId="67DE505A" w14:textId="77777777" w:rsidR="00D338A1" w:rsidRDefault="00D338A1" w:rsidP="007B0F4A">
            <w:pPr>
              <w:tabs>
                <w:tab w:val="left" w:pos="3915"/>
              </w:tabs>
            </w:pPr>
          </w:p>
        </w:tc>
      </w:tr>
    </w:tbl>
    <w:p w14:paraId="6E48849A" w14:textId="07D670C5" w:rsidR="006179D6" w:rsidRDefault="006179D6" w:rsidP="007B0F4A">
      <w:pPr>
        <w:tabs>
          <w:tab w:val="left" w:pos="3915"/>
        </w:tabs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D338A1" w14:paraId="2A2F1735" w14:textId="77777777" w:rsidTr="007F0B2D">
        <w:tc>
          <w:tcPr>
            <w:tcW w:w="10790" w:type="dxa"/>
            <w:gridSpan w:val="2"/>
          </w:tcPr>
          <w:p w14:paraId="1D0A2B62" w14:textId="77313C7D" w:rsidR="00232132" w:rsidRPr="007F0B2D" w:rsidRDefault="00D338A1" w:rsidP="007B0F4A">
            <w:pPr>
              <w:tabs>
                <w:tab w:val="left" w:pos="3915"/>
              </w:tabs>
              <w:rPr>
                <w:sz w:val="24"/>
                <w:szCs w:val="24"/>
              </w:rPr>
            </w:pPr>
            <w:r w:rsidRPr="007F0B2D">
              <w:rPr>
                <w:sz w:val="24"/>
                <w:szCs w:val="24"/>
              </w:rPr>
              <w:t>What are some of your</w:t>
            </w:r>
            <w:r w:rsidR="00DE566F">
              <w:rPr>
                <w:sz w:val="24"/>
                <w:szCs w:val="24"/>
              </w:rPr>
              <w:t xml:space="preserve"> child’s</w:t>
            </w:r>
            <w:r w:rsidRPr="007F0B2D">
              <w:rPr>
                <w:sz w:val="24"/>
                <w:szCs w:val="24"/>
              </w:rPr>
              <w:t xml:space="preserve"> </w:t>
            </w:r>
            <w:r w:rsidRPr="007F0B2D">
              <w:rPr>
                <w:b/>
                <w:bCs/>
                <w:sz w:val="24"/>
                <w:szCs w:val="24"/>
              </w:rPr>
              <w:t>social strengths</w:t>
            </w:r>
            <w:r w:rsidRPr="007F0B2D">
              <w:rPr>
                <w:sz w:val="24"/>
                <w:szCs w:val="24"/>
              </w:rPr>
              <w:t xml:space="preserve">? </w:t>
            </w:r>
          </w:p>
        </w:tc>
      </w:tr>
      <w:tr w:rsidR="00D338A1" w14:paraId="2B443F3F" w14:textId="77777777" w:rsidTr="007F0B2D">
        <w:tc>
          <w:tcPr>
            <w:tcW w:w="5395" w:type="dxa"/>
          </w:tcPr>
          <w:p w14:paraId="6B9A2677" w14:textId="2FD7C4DB" w:rsidR="00D338A1" w:rsidRDefault="00403272" w:rsidP="007B0F4A">
            <w:pPr>
              <w:tabs>
                <w:tab w:val="left" w:pos="3915"/>
              </w:tabs>
            </w:pPr>
            <w:sdt>
              <w:sdtPr>
                <w:id w:val="1145621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9D36C8">
              <w:t>T</w:t>
            </w:r>
            <w:r w:rsidR="00A16207">
              <w:t>hey</w:t>
            </w:r>
            <w:r w:rsidR="009D36C8">
              <w:t xml:space="preserve"> are</w:t>
            </w:r>
            <w:r w:rsidR="00D338A1">
              <w:t xml:space="preserve"> a good listener</w:t>
            </w:r>
          </w:p>
        </w:tc>
        <w:tc>
          <w:tcPr>
            <w:tcW w:w="5395" w:type="dxa"/>
          </w:tcPr>
          <w:p w14:paraId="13C297BF" w14:textId="75059B64" w:rsidR="00D338A1" w:rsidRDefault="00403272" w:rsidP="007B0F4A">
            <w:pPr>
              <w:tabs>
                <w:tab w:val="left" w:pos="3915"/>
              </w:tabs>
            </w:pPr>
            <w:sdt>
              <w:sdtPr>
                <w:id w:val="955920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9D36C8">
              <w:t>T</w:t>
            </w:r>
            <w:r w:rsidR="00A16207">
              <w:t>hey</w:t>
            </w:r>
            <w:r w:rsidR="009D36C8">
              <w:t xml:space="preserve"> are</w:t>
            </w:r>
            <w:r w:rsidR="00D338A1">
              <w:t xml:space="preserve"> fun</w:t>
            </w:r>
          </w:p>
        </w:tc>
      </w:tr>
      <w:tr w:rsidR="00D338A1" w14:paraId="7F362385" w14:textId="77777777" w:rsidTr="007F0B2D">
        <w:tc>
          <w:tcPr>
            <w:tcW w:w="5395" w:type="dxa"/>
          </w:tcPr>
          <w:p w14:paraId="70B33DD6" w14:textId="6EF6699C" w:rsidR="00D338A1" w:rsidRDefault="00403272" w:rsidP="007B0F4A">
            <w:pPr>
              <w:tabs>
                <w:tab w:val="left" w:pos="3915"/>
              </w:tabs>
            </w:pPr>
            <w:sdt>
              <w:sdtPr>
                <w:id w:val="-365526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9D36C8">
              <w:t>T</w:t>
            </w:r>
            <w:r w:rsidR="00A16207">
              <w:t>hey</w:t>
            </w:r>
            <w:r w:rsidR="009D36C8">
              <w:t xml:space="preserve"> </w:t>
            </w:r>
            <w:r w:rsidR="00D338A1">
              <w:t>make compromises</w:t>
            </w:r>
          </w:p>
        </w:tc>
        <w:tc>
          <w:tcPr>
            <w:tcW w:w="5395" w:type="dxa"/>
          </w:tcPr>
          <w:p w14:paraId="27583D58" w14:textId="46FA40CB" w:rsidR="00D338A1" w:rsidRDefault="00403272" w:rsidP="007B0F4A">
            <w:pPr>
              <w:tabs>
                <w:tab w:val="left" w:pos="3915"/>
              </w:tabs>
            </w:pPr>
            <w:sdt>
              <w:sdtPr>
                <w:id w:val="977422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9D36C8">
              <w:t>T</w:t>
            </w:r>
            <w:r w:rsidR="00A16207">
              <w:t>hey</w:t>
            </w:r>
            <w:r w:rsidR="009D36C8">
              <w:t xml:space="preserve"> are</w:t>
            </w:r>
            <w:r w:rsidR="00D338A1">
              <w:t xml:space="preserve"> sensitive</w:t>
            </w:r>
          </w:p>
        </w:tc>
      </w:tr>
      <w:tr w:rsidR="00D338A1" w14:paraId="06EA2E1D" w14:textId="77777777" w:rsidTr="007F0B2D">
        <w:tc>
          <w:tcPr>
            <w:tcW w:w="5395" w:type="dxa"/>
          </w:tcPr>
          <w:p w14:paraId="53E2589B" w14:textId="77777777" w:rsidR="00D338A1" w:rsidRDefault="00403272" w:rsidP="007B0F4A">
            <w:pPr>
              <w:tabs>
                <w:tab w:val="left" w:pos="3915"/>
              </w:tabs>
            </w:pPr>
            <w:sdt>
              <w:sdtPr>
                <w:id w:val="1588647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9D36C8">
              <w:t>T</w:t>
            </w:r>
            <w:r w:rsidR="00A16207">
              <w:t>hey</w:t>
            </w:r>
            <w:r w:rsidR="009D36C8">
              <w:t xml:space="preserve"> are</w:t>
            </w:r>
            <w:r w:rsidR="00D338A1">
              <w:t xml:space="preserve"> accepting of others</w:t>
            </w:r>
          </w:p>
          <w:p w14:paraId="6148ED75" w14:textId="3EDD132C" w:rsidR="00782B06" w:rsidRDefault="00403272" w:rsidP="007B0F4A">
            <w:pPr>
              <w:tabs>
                <w:tab w:val="left" w:pos="3915"/>
              </w:tabs>
            </w:pPr>
            <w:sdt>
              <w:sdtPr>
                <w:id w:val="792948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2B0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2B06">
              <w:t xml:space="preserve"> They are helpful</w:t>
            </w:r>
          </w:p>
        </w:tc>
        <w:tc>
          <w:tcPr>
            <w:tcW w:w="5395" w:type="dxa"/>
          </w:tcPr>
          <w:p w14:paraId="45CA8F59" w14:textId="16590EDD" w:rsidR="00D338A1" w:rsidRDefault="00403272" w:rsidP="007B0F4A">
            <w:pPr>
              <w:tabs>
                <w:tab w:val="left" w:pos="3915"/>
              </w:tabs>
            </w:pPr>
            <w:sdt>
              <w:sdtPr>
                <w:id w:val="1003931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9D36C8">
              <w:t>T</w:t>
            </w:r>
            <w:r w:rsidR="00A16207">
              <w:t>hey</w:t>
            </w:r>
            <w:r w:rsidR="009D36C8">
              <w:t xml:space="preserve"> are</w:t>
            </w:r>
            <w:r w:rsidR="00D338A1">
              <w:t xml:space="preserve"> thoughtful</w:t>
            </w:r>
          </w:p>
        </w:tc>
      </w:tr>
      <w:tr w:rsidR="00782B06" w14:paraId="125867D4" w14:textId="77777777" w:rsidTr="00782B06">
        <w:trPr>
          <w:trHeight w:val="188"/>
        </w:trPr>
        <w:tc>
          <w:tcPr>
            <w:tcW w:w="5395" w:type="dxa"/>
          </w:tcPr>
          <w:p w14:paraId="631113CF" w14:textId="798C3A21" w:rsidR="00782B06" w:rsidRDefault="00403272" w:rsidP="00782B06">
            <w:pPr>
              <w:tabs>
                <w:tab w:val="left" w:pos="3915"/>
              </w:tabs>
            </w:pPr>
            <w:sdt>
              <w:sdtPr>
                <w:id w:val="1557279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2B0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2B06">
              <w:t xml:space="preserve"> Other: </w:t>
            </w:r>
          </w:p>
        </w:tc>
        <w:tc>
          <w:tcPr>
            <w:tcW w:w="5395" w:type="dxa"/>
          </w:tcPr>
          <w:p w14:paraId="2131E62F" w14:textId="7F643BA2" w:rsidR="00782B06" w:rsidRDefault="00782B06" w:rsidP="00782B06">
            <w:pPr>
              <w:tabs>
                <w:tab w:val="left" w:pos="3915"/>
              </w:tabs>
            </w:pPr>
          </w:p>
        </w:tc>
      </w:tr>
    </w:tbl>
    <w:p w14:paraId="48B0F40E" w14:textId="037A40C1" w:rsidR="00D338A1" w:rsidRDefault="00D338A1" w:rsidP="007B0F4A">
      <w:pPr>
        <w:tabs>
          <w:tab w:val="left" w:pos="3915"/>
        </w:tabs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D338A1" w14:paraId="420959C3" w14:textId="77777777" w:rsidTr="007F0B2D">
        <w:tc>
          <w:tcPr>
            <w:tcW w:w="10790" w:type="dxa"/>
            <w:gridSpan w:val="3"/>
          </w:tcPr>
          <w:p w14:paraId="78B4901B" w14:textId="12C23E32" w:rsidR="00232132" w:rsidRPr="007F0B2D" w:rsidRDefault="00D338A1" w:rsidP="007B0F4A">
            <w:pPr>
              <w:tabs>
                <w:tab w:val="left" w:pos="3915"/>
              </w:tabs>
              <w:rPr>
                <w:sz w:val="24"/>
                <w:szCs w:val="24"/>
              </w:rPr>
            </w:pPr>
            <w:r w:rsidRPr="007F0B2D">
              <w:rPr>
                <w:sz w:val="24"/>
                <w:szCs w:val="24"/>
              </w:rPr>
              <w:t xml:space="preserve">What </w:t>
            </w:r>
            <w:r w:rsidRPr="007F0B2D">
              <w:rPr>
                <w:b/>
                <w:bCs/>
                <w:sz w:val="24"/>
                <w:szCs w:val="24"/>
              </w:rPr>
              <w:t xml:space="preserve">personal </w:t>
            </w:r>
            <w:r w:rsidRPr="007F0B2D">
              <w:rPr>
                <w:sz w:val="24"/>
                <w:szCs w:val="24"/>
              </w:rPr>
              <w:t>qualities do</w:t>
            </w:r>
            <w:r w:rsidR="008A046C">
              <w:rPr>
                <w:sz w:val="24"/>
                <w:szCs w:val="24"/>
              </w:rPr>
              <w:t xml:space="preserve">es your child </w:t>
            </w:r>
            <w:r w:rsidRPr="007F0B2D">
              <w:rPr>
                <w:sz w:val="24"/>
                <w:szCs w:val="24"/>
              </w:rPr>
              <w:t xml:space="preserve">have that </w:t>
            </w:r>
            <w:r w:rsidR="008A046C">
              <w:rPr>
                <w:sz w:val="24"/>
                <w:szCs w:val="24"/>
              </w:rPr>
              <w:t>would be</w:t>
            </w:r>
            <w:r w:rsidRPr="007F0B2D">
              <w:rPr>
                <w:sz w:val="24"/>
                <w:szCs w:val="24"/>
              </w:rPr>
              <w:t xml:space="preserve"> consider</w:t>
            </w:r>
            <w:r w:rsidR="008A046C">
              <w:rPr>
                <w:sz w:val="24"/>
                <w:szCs w:val="24"/>
              </w:rPr>
              <w:t>ed</w:t>
            </w:r>
            <w:r w:rsidRPr="007F0B2D">
              <w:rPr>
                <w:sz w:val="24"/>
                <w:szCs w:val="24"/>
              </w:rPr>
              <w:t xml:space="preserve"> strengths?</w:t>
            </w:r>
          </w:p>
        </w:tc>
      </w:tr>
      <w:tr w:rsidR="00D338A1" w14:paraId="5450B547" w14:textId="77777777" w:rsidTr="007F0B2D">
        <w:tc>
          <w:tcPr>
            <w:tcW w:w="3596" w:type="dxa"/>
          </w:tcPr>
          <w:p w14:paraId="7BC574B7" w14:textId="4A762843" w:rsidR="00D338A1" w:rsidRDefault="00403272" w:rsidP="007B0F4A">
            <w:pPr>
              <w:tabs>
                <w:tab w:val="left" w:pos="3915"/>
              </w:tabs>
            </w:pPr>
            <w:sdt>
              <w:sdtPr>
                <w:id w:val="-1231605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D338A1">
              <w:t>Leadership</w:t>
            </w:r>
          </w:p>
        </w:tc>
        <w:tc>
          <w:tcPr>
            <w:tcW w:w="3597" w:type="dxa"/>
          </w:tcPr>
          <w:p w14:paraId="611B7961" w14:textId="49EE5D50" w:rsidR="00D338A1" w:rsidRDefault="00403272" w:rsidP="007B0F4A">
            <w:pPr>
              <w:tabs>
                <w:tab w:val="left" w:pos="3915"/>
              </w:tabs>
            </w:pPr>
            <w:sdt>
              <w:sdtPr>
                <w:id w:val="-1442834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D338A1">
              <w:t>Optimism</w:t>
            </w:r>
          </w:p>
        </w:tc>
        <w:tc>
          <w:tcPr>
            <w:tcW w:w="3597" w:type="dxa"/>
          </w:tcPr>
          <w:p w14:paraId="760C6377" w14:textId="3C82C535" w:rsidR="00D338A1" w:rsidRDefault="00403272" w:rsidP="007B0F4A">
            <w:pPr>
              <w:tabs>
                <w:tab w:val="left" w:pos="3915"/>
              </w:tabs>
            </w:pPr>
            <w:sdt>
              <w:sdtPr>
                <w:id w:val="-250347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D338A1">
              <w:t>Loyalty</w:t>
            </w:r>
          </w:p>
        </w:tc>
      </w:tr>
      <w:tr w:rsidR="00D338A1" w14:paraId="2C6089B5" w14:textId="77777777" w:rsidTr="007F0B2D">
        <w:tc>
          <w:tcPr>
            <w:tcW w:w="3596" w:type="dxa"/>
          </w:tcPr>
          <w:p w14:paraId="3747581C" w14:textId="7FA0BE14" w:rsidR="00D338A1" w:rsidRDefault="00403272" w:rsidP="007B0F4A">
            <w:pPr>
              <w:tabs>
                <w:tab w:val="left" w:pos="3915"/>
              </w:tabs>
            </w:pPr>
            <w:sdt>
              <w:sdtPr>
                <w:id w:val="-1897506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D338A1">
              <w:t>Independence</w:t>
            </w:r>
          </w:p>
        </w:tc>
        <w:tc>
          <w:tcPr>
            <w:tcW w:w="3597" w:type="dxa"/>
          </w:tcPr>
          <w:p w14:paraId="470BF28D" w14:textId="2A1D72ED" w:rsidR="00D338A1" w:rsidRDefault="00403272" w:rsidP="007B0F4A">
            <w:pPr>
              <w:tabs>
                <w:tab w:val="left" w:pos="3915"/>
              </w:tabs>
            </w:pPr>
            <w:sdt>
              <w:sdtPr>
                <w:id w:val="393472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24792C">
              <w:t>P</w:t>
            </w:r>
            <w:r w:rsidR="00D338A1">
              <w:t>ers</w:t>
            </w:r>
            <w:r w:rsidR="0024792C">
              <w:t>istence</w:t>
            </w:r>
          </w:p>
        </w:tc>
        <w:tc>
          <w:tcPr>
            <w:tcW w:w="3597" w:type="dxa"/>
          </w:tcPr>
          <w:p w14:paraId="3064F6E5" w14:textId="5F21684A" w:rsidR="00D338A1" w:rsidRDefault="00403272" w:rsidP="007B0F4A">
            <w:pPr>
              <w:tabs>
                <w:tab w:val="left" w:pos="3915"/>
              </w:tabs>
            </w:pPr>
            <w:sdt>
              <w:sdtPr>
                <w:id w:val="-1664849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24792C">
              <w:t>Coping skills</w:t>
            </w:r>
          </w:p>
        </w:tc>
      </w:tr>
      <w:tr w:rsidR="00D338A1" w14:paraId="52EDF88D" w14:textId="77777777" w:rsidTr="007F0B2D">
        <w:tc>
          <w:tcPr>
            <w:tcW w:w="3596" w:type="dxa"/>
          </w:tcPr>
          <w:p w14:paraId="0E8FA86B" w14:textId="67F9D586" w:rsidR="00D338A1" w:rsidRDefault="00403272" w:rsidP="007B0F4A">
            <w:pPr>
              <w:tabs>
                <w:tab w:val="left" w:pos="3915"/>
              </w:tabs>
            </w:pPr>
            <w:sdt>
              <w:sdtPr>
                <w:id w:val="-386878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24792C">
              <w:t>Determination</w:t>
            </w:r>
          </w:p>
        </w:tc>
        <w:tc>
          <w:tcPr>
            <w:tcW w:w="3597" w:type="dxa"/>
          </w:tcPr>
          <w:p w14:paraId="383CC52C" w14:textId="36B8CFF3" w:rsidR="00D338A1" w:rsidRDefault="00403272" w:rsidP="007B0F4A">
            <w:pPr>
              <w:tabs>
                <w:tab w:val="left" w:pos="3915"/>
              </w:tabs>
            </w:pPr>
            <w:sdt>
              <w:sdtPr>
                <w:id w:val="689953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24792C">
              <w:t>Courage</w:t>
            </w:r>
          </w:p>
        </w:tc>
        <w:tc>
          <w:tcPr>
            <w:tcW w:w="3597" w:type="dxa"/>
          </w:tcPr>
          <w:p w14:paraId="0E64FA96" w14:textId="5CA43497" w:rsidR="00D338A1" w:rsidRDefault="00403272" w:rsidP="007B0F4A">
            <w:pPr>
              <w:tabs>
                <w:tab w:val="left" w:pos="3915"/>
              </w:tabs>
            </w:pPr>
            <w:sdt>
              <w:sdtPr>
                <w:id w:val="200518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24792C">
              <w:t>Honesty</w:t>
            </w:r>
          </w:p>
        </w:tc>
      </w:tr>
      <w:tr w:rsidR="00D338A1" w14:paraId="416BC6A3" w14:textId="77777777" w:rsidTr="007F0B2D">
        <w:tc>
          <w:tcPr>
            <w:tcW w:w="3596" w:type="dxa"/>
          </w:tcPr>
          <w:p w14:paraId="0E650B92" w14:textId="46334FAA" w:rsidR="00D338A1" w:rsidRDefault="00403272" w:rsidP="007B0F4A">
            <w:pPr>
              <w:tabs>
                <w:tab w:val="left" w:pos="3915"/>
              </w:tabs>
            </w:pPr>
            <w:sdt>
              <w:sdtPr>
                <w:id w:val="44579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24792C">
              <w:t xml:space="preserve">Problem </w:t>
            </w:r>
            <w:r w:rsidR="00AA7960">
              <w:t>solving</w:t>
            </w:r>
          </w:p>
        </w:tc>
        <w:tc>
          <w:tcPr>
            <w:tcW w:w="3597" w:type="dxa"/>
          </w:tcPr>
          <w:p w14:paraId="5579AB6A" w14:textId="0E21E475" w:rsidR="00D338A1" w:rsidRDefault="00403272" w:rsidP="007B0F4A">
            <w:pPr>
              <w:tabs>
                <w:tab w:val="left" w:pos="3915"/>
              </w:tabs>
            </w:pPr>
            <w:sdt>
              <w:sdtPr>
                <w:id w:val="-1770766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24792C">
              <w:t>Creativity</w:t>
            </w:r>
          </w:p>
        </w:tc>
        <w:tc>
          <w:tcPr>
            <w:tcW w:w="3597" w:type="dxa"/>
          </w:tcPr>
          <w:p w14:paraId="37B1F75F" w14:textId="0AACCBD8" w:rsidR="00D338A1" w:rsidRDefault="00403272" w:rsidP="007B0F4A">
            <w:pPr>
              <w:tabs>
                <w:tab w:val="left" w:pos="3915"/>
              </w:tabs>
            </w:pPr>
            <w:sdt>
              <w:sdtPr>
                <w:id w:val="205226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B2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0B2D">
              <w:t xml:space="preserve"> </w:t>
            </w:r>
            <w:r w:rsidR="0024792C">
              <w:t>Curious</w:t>
            </w:r>
          </w:p>
        </w:tc>
      </w:tr>
      <w:tr w:rsidR="00D338A1" w14:paraId="7EFD2168" w14:textId="77777777" w:rsidTr="007F0B2D">
        <w:tc>
          <w:tcPr>
            <w:tcW w:w="3596" w:type="dxa"/>
          </w:tcPr>
          <w:p w14:paraId="5EB02DDC" w14:textId="1BB06768" w:rsidR="00D338A1" w:rsidRDefault="00403272" w:rsidP="007B0F4A">
            <w:pPr>
              <w:tabs>
                <w:tab w:val="left" w:pos="3915"/>
              </w:tabs>
            </w:pPr>
            <w:sdt>
              <w:sdtPr>
                <w:id w:val="205149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7C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A7C45">
              <w:t xml:space="preserve"> </w:t>
            </w:r>
            <w:r w:rsidR="00517090">
              <w:t>Organization</w:t>
            </w:r>
          </w:p>
        </w:tc>
        <w:tc>
          <w:tcPr>
            <w:tcW w:w="3597" w:type="dxa"/>
          </w:tcPr>
          <w:p w14:paraId="27DC382D" w14:textId="1655C62C" w:rsidR="00D338A1" w:rsidRDefault="00403272" w:rsidP="007B0F4A">
            <w:pPr>
              <w:tabs>
                <w:tab w:val="left" w:pos="3915"/>
              </w:tabs>
            </w:pPr>
            <w:sdt>
              <w:sdtPr>
                <w:id w:val="35786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7C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A7C45">
              <w:t xml:space="preserve"> </w:t>
            </w:r>
            <w:r w:rsidR="00517090">
              <w:t>Hard-working</w:t>
            </w:r>
          </w:p>
        </w:tc>
        <w:tc>
          <w:tcPr>
            <w:tcW w:w="3597" w:type="dxa"/>
          </w:tcPr>
          <w:p w14:paraId="4663D55D" w14:textId="23D34827" w:rsidR="00D338A1" w:rsidRDefault="00403272" w:rsidP="007B0F4A">
            <w:pPr>
              <w:tabs>
                <w:tab w:val="left" w:pos="3915"/>
              </w:tabs>
            </w:pPr>
            <w:sdt>
              <w:sdtPr>
                <w:id w:val="-722903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7C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A7C45">
              <w:t xml:space="preserve"> </w:t>
            </w:r>
            <w:r w:rsidR="00517090">
              <w:t>Eager and attentive</w:t>
            </w:r>
          </w:p>
        </w:tc>
      </w:tr>
      <w:tr w:rsidR="00517090" w14:paraId="4089DB0D" w14:textId="77777777" w:rsidTr="007F0B2D">
        <w:tc>
          <w:tcPr>
            <w:tcW w:w="3596" w:type="dxa"/>
          </w:tcPr>
          <w:p w14:paraId="0D72411F" w14:textId="7F194B0E" w:rsidR="00517090" w:rsidRDefault="00403272" w:rsidP="007B0F4A">
            <w:pPr>
              <w:tabs>
                <w:tab w:val="left" w:pos="3915"/>
              </w:tabs>
            </w:pPr>
            <w:sdt>
              <w:sdtPr>
                <w:id w:val="-152085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7C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A7C45">
              <w:t xml:space="preserve"> </w:t>
            </w:r>
            <w:r w:rsidR="00517090">
              <w:t>Working well with others</w:t>
            </w:r>
          </w:p>
        </w:tc>
        <w:tc>
          <w:tcPr>
            <w:tcW w:w="3597" w:type="dxa"/>
          </w:tcPr>
          <w:p w14:paraId="7338F5E2" w14:textId="7C0C6E6D" w:rsidR="00517090" w:rsidRDefault="00403272" w:rsidP="007B0F4A">
            <w:pPr>
              <w:tabs>
                <w:tab w:val="left" w:pos="3915"/>
              </w:tabs>
            </w:pPr>
            <w:sdt>
              <w:sdtPr>
                <w:id w:val="38025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7C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A7C45">
              <w:t xml:space="preserve"> </w:t>
            </w:r>
            <w:r w:rsidR="00AA7960">
              <w:t>Self-control</w:t>
            </w:r>
          </w:p>
        </w:tc>
        <w:tc>
          <w:tcPr>
            <w:tcW w:w="3597" w:type="dxa"/>
          </w:tcPr>
          <w:p w14:paraId="6B3DE512" w14:textId="5569CFF2" w:rsidR="00517090" w:rsidRDefault="00403272" w:rsidP="007B0F4A">
            <w:pPr>
              <w:tabs>
                <w:tab w:val="left" w:pos="3915"/>
              </w:tabs>
            </w:pPr>
            <w:sdt>
              <w:sdtPr>
                <w:id w:val="-11765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7C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A7C45">
              <w:t xml:space="preserve"> </w:t>
            </w:r>
            <w:r w:rsidR="00517090">
              <w:t>Resilient</w:t>
            </w:r>
          </w:p>
        </w:tc>
      </w:tr>
      <w:tr w:rsidR="00517090" w14:paraId="5B0ED99E" w14:textId="77777777" w:rsidTr="007F0B2D">
        <w:tc>
          <w:tcPr>
            <w:tcW w:w="3596" w:type="dxa"/>
          </w:tcPr>
          <w:p w14:paraId="320A4FDB" w14:textId="344FFA07" w:rsidR="00517090" w:rsidRDefault="00403272" w:rsidP="007B0F4A">
            <w:pPr>
              <w:tabs>
                <w:tab w:val="left" w:pos="3915"/>
              </w:tabs>
            </w:pPr>
            <w:sdt>
              <w:sdtPr>
                <w:id w:val="134845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7C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A7C45">
              <w:t xml:space="preserve"> </w:t>
            </w:r>
            <w:r w:rsidR="00AA7960">
              <w:t>Patience</w:t>
            </w:r>
          </w:p>
        </w:tc>
        <w:tc>
          <w:tcPr>
            <w:tcW w:w="3597" w:type="dxa"/>
          </w:tcPr>
          <w:p w14:paraId="50A646A5" w14:textId="59ECB553" w:rsidR="00517090" w:rsidRDefault="00403272" w:rsidP="007B0F4A">
            <w:pPr>
              <w:tabs>
                <w:tab w:val="left" w:pos="3915"/>
              </w:tabs>
            </w:pPr>
            <w:sdt>
              <w:sdtPr>
                <w:id w:val="-1711102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7C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A7C45">
              <w:t xml:space="preserve"> </w:t>
            </w:r>
            <w:r w:rsidR="00C86D0B">
              <w:t xml:space="preserve">Extraversion (outgoing) </w:t>
            </w:r>
          </w:p>
        </w:tc>
        <w:tc>
          <w:tcPr>
            <w:tcW w:w="3597" w:type="dxa"/>
          </w:tcPr>
          <w:p w14:paraId="15F109BA" w14:textId="4F841D7A" w:rsidR="00517090" w:rsidRDefault="00403272" w:rsidP="007B0F4A">
            <w:pPr>
              <w:tabs>
                <w:tab w:val="left" w:pos="3915"/>
              </w:tabs>
            </w:pPr>
            <w:sdt>
              <w:sdtPr>
                <w:id w:val="1498918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7C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A7C45">
              <w:t xml:space="preserve"> </w:t>
            </w:r>
            <w:r w:rsidR="00C86D0B">
              <w:t>Caring, empathy, kindness</w:t>
            </w:r>
          </w:p>
        </w:tc>
      </w:tr>
      <w:tr w:rsidR="00C86D0B" w14:paraId="1E701C55" w14:textId="77777777" w:rsidTr="007F0B2D">
        <w:tc>
          <w:tcPr>
            <w:tcW w:w="3596" w:type="dxa"/>
          </w:tcPr>
          <w:p w14:paraId="0F84A791" w14:textId="15E8E86F" w:rsidR="00C86D0B" w:rsidRDefault="00403272" w:rsidP="007B0F4A">
            <w:pPr>
              <w:tabs>
                <w:tab w:val="left" w:pos="3915"/>
              </w:tabs>
            </w:pPr>
            <w:sdt>
              <w:sdtPr>
                <w:id w:val="670381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7C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A7C45">
              <w:t xml:space="preserve"> </w:t>
            </w:r>
            <w:r w:rsidR="00C86D0B">
              <w:t>Sense of humour</w:t>
            </w:r>
          </w:p>
        </w:tc>
        <w:tc>
          <w:tcPr>
            <w:tcW w:w="3597" w:type="dxa"/>
          </w:tcPr>
          <w:p w14:paraId="6F1D1075" w14:textId="77777777" w:rsidR="00C86D0B" w:rsidRDefault="00C86D0B" w:rsidP="007B0F4A">
            <w:pPr>
              <w:tabs>
                <w:tab w:val="left" w:pos="3915"/>
              </w:tabs>
            </w:pPr>
          </w:p>
        </w:tc>
        <w:tc>
          <w:tcPr>
            <w:tcW w:w="3597" w:type="dxa"/>
          </w:tcPr>
          <w:p w14:paraId="490D4DD7" w14:textId="139EF5CF" w:rsidR="00C86D0B" w:rsidRDefault="00403272" w:rsidP="007B0F4A">
            <w:pPr>
              <w:tabs>
                <w:tab w:val="left" w:pos="3915"/>
              </w:tabs>
            </w:pPr>
            <w:sdt>
              <w:sdtPr>
                <w:id w:val="1364409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7C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A7C45">
              <w:t xml:space="preserve"> </w:t>
            </w:r>
            <w:r w:rsidR="00AA7960">
              <w:t xml:space="preserve">Other: </w:t>
            </w:r>
          </w:p>
        </w:tc>
      </w:tr>
    </w:tbl>
    <w:p w14:paraId="24D85771" w14:textId="6AB3107A" w:rsidR="00403272" w:rsidRDefault="00403272" w:rsidP="007B0F4A">
      <w:pPr>
        <w:tabs>
          <w:tab w:val="left" w:pos="3915"/>
        </w:tabs>
      </w:pPr>
    </w:p>
    <w:p w14:paraId="728BF72D" w14:textId="77777777" w:rsidR="00403272" w:rsidRDefault="00403272">
      <w:r>
        <w:br w:type="page"/>
      </w:r>
    </w:p>
    <w:p w14:paraId="4255A54B" w14:textId="77777777" w:rsidR="006E60CA" w:rsidRDefault="006E60CA" w:rsidP="007B0F4A">
      <w:pPr>
        <w:tabs>
          <w:tab w:val="left" w:pos="3915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209AB" w14:paraId="361E0893" w14:textId="77777777" w:rsidTr="008209AB">
        <w:tc>
          <w:tcPr>
            <w:tcW w:w="10790" w:type="dxa"/>
          </w:tcPr>
          <w:p w14:paraId="34FC2773" w14:textId="686D461B" w:rsidR="008209AB" w:rsidRPr="005147D2" w:rsidRDefault="008209AB" w:rsidP="007B0F4A">
            <w:pPr>
              <w:tabs>
                <w:tab w:val="left" w:pos="3915"/>
              </w:tabs>
              <w:rPr>
                <w:sz w:val="24"/>
                <w:szCs w:val="24"/>
              </w:rPr>
            </w:pPr>
            <w:r w:rsidRPr="005147D2">
              <w:rPr>
                <w:sz w:val="24"/>
                <w:szCs w:val="24"/>
              </w:rPr>
              <w:t xml:space="preserve">What do </w:t>
            </w:r>
            <w:r w:rsidR="004F7214" w:rsidRPr="00741465">
              <w:rPr>
                <w:b/>
                <w:bCs/>
                <w:sz w:val="24"/>
                <w:szCs w:val="24"/>
              </w:rPr>
              <w:t>thinking goals</w:t>
            </w:r>
            <w:r w:rsidR="004F7214">
              <w:rPr>
                <w:sz w:val="24"/>
                <w:szCs w:val="24"/>
              </w:rPr>
              <w:t xml:space="preserve"> would be achievable for your child th</w:t>
            </w:r>
            <w:r w:rsidR="004F0F4B">
              <w:rPr>
                <w:sz w:val="24"/>
                <w:szCs w:val="24"/>
              </w:rPr>
              <w:t>is year</w:t>
            </w:r>
            <w:r w:rsidRPr="005147D2">
              <w:rPr>
                <w:sz w:val="24"/>
                <w:szCs w:val="24"/>
              </w:rPr>
              <w:t xml:space="preserve">? </w:t>
            </w:r>
          </w:p>
          <w:p w14:paraId="7C6E7F7E" w14:textId="2C96D03D" w:rsidR="008209AB" w:rsidRPr="005147D2" w:rsidRDefault="008209AB" w:rsidP="007B0F4A">
            <w:pPr>
              <w:tabs>
                <w:tab w:val="left" w:pos="3915"/>
              </w:tabs>
              <w:rPr>
                <w:i/>
                <w:iCs/>
                <w:sz w:val="16"/>
                <w:szCs w:val="16"/>
              </w:rPr>
            </w:pPr>
            <w:r w:rsidRPr="005147D2">
              <w:rPr>
                <w:i/>
                <w:iCs/>
                <w:sz w:val="16"/>
                <w:szCs w:val="16"/>
              </w:rPr>
              <w:t>(Examples:</w:t>
            </w:r>
            <w:r w:rsidR="00193364" w:rsidRPr="005147D2">
              <w:rPr>
                <w:i/>
                <w:iCs/>
                <w:sz w:val="16"/>
                <w:szCs w:val="16"/>
              </w:rPr>
              <w:t xml:space="preserve"> </w:t>
            </w:r>
            <w:r w:rsidRPr="005147D2">
              <w:rPr>
                <w:i/>
                <w:iCs/>
                <w:sz w:val="16"/>
                <w:szCs w:val="16"/>
              </w:rPr>
              <w:t xml:space="preserve">remembering my learning, taking notes studying for </w:t>
            </w:r>
            <w:r w:rsidR="00515FF2" w:rsidRPr="005147D2">
              <w:rPr>
                <w:i/>
                <w:iCs/>
                <w:sz w:val="16"/>
                <w:szCs w:val="16"/>
              </w:rPr>
              <w:t xml:space="preserve">tests, making </w:t>
            </w:r>
            <w:r w:rsidR="00193364" w:rsidRPr="005147D2">
              <w:rPr>
                <w:i/>
                <w:iCs/>
                <w:sz w:val="16"/>
                <w:szCs w:val="16"/>
              </w:rPr>
              <w:t>connections</w:t>
            </w:r>
            <w:r w:rsidR="00515FF2" w:rsidRPr="005147D2">
              <w:rPr>
                <w:i/>
                <w:iCs/>
                <w:sz w:val="16"/>
                <w:szCs w:val="16"/>
              </w:rPr>
              <w:t>, going deeper</w:t>
            </w:r>
            <w:r w:rsidR="007C20A4" w:rsidRPr="005147D2">
              <w:rPr>
                <w:i/>
                <w:iCs/>
                <w:sz w:val="16"/>
                <w:szCs w:val="16"/>
              </w:rPr>
              <w:t>, “science”, “math” “French” writing, oral presentations, taking tests, critical thinking, being creative</w:t>
            </w:r>
            <w:r w:rsidR="00193364" w:rsidRPr="005147D2">
              <w:rPr>
                <w:i/>
                <w:iCs/>
                <w:sz w:val="16"/>
                <w:szCs w:val="16"/>
              </w:rPr>
              <w:t>.</w:t>
            </w:r>
            <w:r w:rsidR="005147D2" w:rsidRPr="005147D2">
              <w:rPr>
                <w:i/>
                <w:iCs/>
                <w:sz w:val="16"/>
                <w:szCs w:val="16"/>
              </w:rPr>
              <w:t>)</w:t>
            </w:r>
          </w:p>
        </w:tc>
      </w:tr>
      <w:tr w:rsidR="008209AB" w14:paraId="42CFC1C9" w14:textId="77777777" w:rsidTr="008209AB">
        <w:tc>
          <w:tcPr>
            <w:tcW w:w="10790" w:type="dxa"/>
          </w:tcPr>
          <w:p w14:paraId="00B3DCC0" w14:textId="77777777" w:rsidR="008209AB" w:rsidRDefault="008209AB" w:rsidP="007B0F4A">
            <w:pPr>
              <w:tabs>
                <w:tab w:val="left" w:pos="3915"/>
              </w:tabs>
            </w:pPr>
          </w:p>
          <w:p w14:paraId="1961AF09" w14:textId="77777777" w:rsidR="002F410C" w:rsidRDefault="002F410C" w:rsidP="007B0F4A">
            <w:pPr>
              <w:tabs>
                <w:tab w:val="left" w:pos="3915"/>
              </w:tabs>
            </w:pPr>
          </w:p>
          <w:p w14:paraId="21ADA71A" w14:textId="77777777" w:rsidR="002F410C" w:rsidRDefault="002F410C" w:rsidP="007B0F4A">
            <w:pPr>
              <w:tabs>
                <w:tab w:val="left" w:pos="3915"/>
              </w:tabs>
            </w:pPr>
          </w:p>
          <w:p w14:paraId="257EA581" w14:textId="77777777" w:rsidR="002F410C" w:rsidRDefault="002F410C" w:rsidP="007B0F4A">
            <w:pPr>
              <w:tabs>
                <w:tab w:val="left" w:pos="3915"/>
              </w:tabs>
            </w:pPr>
          </w:p>
          <w:p w14:paraId="438920A1" w14:textId="77777777" w:rsidR="002F410C" w:rsidRDefault="002F410C" w:rsidP="007B0F4A">
            <w:pPr>
              <w:tabs>
                <w:tab w:val="left" w:pos="3915"/>
              </w:tabs>
            </w:pPr>
          </w:p>
          <w:p w14:paraId="393BB65C" w14:textId="7EB599F3" w:rsidR="002F410C" w:rsidRDefault="002F410C" w:rsidP="007B0F4A">
            <w:pPr>
              <w:tabs>
                <w:tab w:val="left" w:pos="3915"/>
              </w:tabs>
            </w:pPr>
          </w:p>
        </w:tc>
      </w:tr>
    </w:tbl>
    <w:p w14:paraId="49398B80" w14:textId="1684E491" w:rsidR="00A05A5C" w:rsidRDefault="00A05A5C" w:rsidP="007B0F4A">
      <w:pPr>
        <w:tabs>
          <w:tab w:val="left" w:pos="3915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57AD9" w14:paraId="444C8F7D" w14:textId="77777777" w:rsidTr="00E57AD9">
        <w:tc>
          <w:tcPr>
            <w:tcW w:w="10790" w:type="dxa"/>
          </w:tcPr>
          <w:p w14:paraId="49A5BBBB" w14:textId="7C9BBBE6" w:rsidR="005147D2" w:rsidRDefault="00741465" w:rsidP="005147D2">
            <w:pPr>
              <w:tabs>
                <w:tab w:val="left" w:pos="391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</w:t>
            </w:r>
            <w:r w:rsidRPr="00741465">
              <w:rPr>
                <w:b/>
                <w:bCs/>
                <w:sz w:val="24"/>
                <w:szCs w:val="24"/>
              </w:rPr>
              <w:t>social goal</w:t>
            </w:r>
            <w:r>
              <w:rPr>
                <w:sz w:val="24"/>
                <w:szCs w:val="24"/>
              </w:rPr>
              <w:t xml:space="preserve"> would be achievable for your child this year</w:t>
            </w:r>
            <w:r w:rsidR="00060E3D">
              <w:rPr>
                <w:sz w:val="24"/>
                <w:szCs w:val="24"/>
              </w:rPr>
              <w:t xml:space="preserve">? </w:t>
            </w:r>
            <w:r w:rsidR="00F01E13">
              <w:rPr>
                <w:sz w:val="24"/>
                <w:szCs w:val="24"/>
              </w:rPr>
              <w:t>W</w:t>
            </w:r>
            <w:r w:rsidR="00060E3D">
              <w:rPr>
                <w:sz w:val="24"/>
                <w:szCs w:val="24"/>
              </w:rPr>
              <w:t>hat type of support would help</w:t>
            </w:r>
            <w:r w:rsidR="00F01E13">
              <w:rPr>
                <w:sz w:val="24"/>
                <w:szCs w:val="24"/>
              </w:rPr>
              <w:t xml:space="preserve"> your child achieve this</w:t>
            </w:r>
            <w:r>
              <w:rPr>
                <w:sz w:val="24"/>
                <w:szCs w:val="24"/>
              </w:rPr>
              <w:t>?</w:t>
            </w:r>
          </w:p>
          <w:p w14:paraId="19BB5F87" w14:textId="66A100BA" w:rsidR="00E57AD9" w:rsidRPr="005147D2" w:rsidRDefault="005147D2" w:rsidP="005147D2">
            <w:pPr>
              <w:tabs>
                <w:tab w:val="left" w:pos="3915"/>
              </w:tabs>
              <w:rPr>
                <w:sz w:val="24"/>
                <w:szCs w:val="24"/>
              </w:rPr>
            </w:pPr>
            <w:r>
              <w:t>(</w:t>
            </w:r>
            <w:r w:rsidR="00E57AD9" w:rsidRPr="005147D2">
              <w:rPr>
                <w:i/>
                <w:iCs/>
                <w:sz w:val="16"/>
                <w:szCs w:val="16"/>
              </w:rPr>
              <w:t xml:space="preserve">Examples: talking to unfamiliar people, meeting new people, getting out of my </w:t>
            </w:r>
            <w:r w:rsidR="00AA7960" w:rsidRPr="005147D2">
              <w:rPr>
                <w:i/>
                <w:iCs/>
                <w:sz w:val="16"/>
                <w:szCs w:val="16"/>
              </w:rPr>
              <w:t>comfort</w:t>
            </w:r>
            <w:r w:rsidR="00E57AD9" w:rsidRPr="005147D2">
              <w:rPr>
                <w:i/>
                <w:iCs/>
                <w:sz w:val="16"/>
                <w:szCs w:val="16"/>
              </w:rPr>
              <w:t xml:space="preserve"> zone, being more of a leader, solving friendship issues, avoiding friend “drama”, working in groups on projects.</w:t>
            </w:r>
            <w:r w:rsidRPr="005147D2">
              <w:rPr>
                <w:i/>
                <w:iCs/>
                <w:sz w:val="16"/>
                <w:szCs w:val="16"/>
              </w:rPr>
              <w:t>)</w:t>
            </w:r>
          </w:p>
        </w:tc>
      </w:tr>
      <w:tr w:rsidR="00E57AD9" w14:paraId="7EE95390" w14:textId="77777777" w:rsidTr="00E57AD9">
        <w:tc>
          <w:tcPr>
            <w:tcW w:w="10790" w:type="dxa"/>
          </w:tcPr>
          <w:p w14:paraId="5B368671" w14:textId="77777777" w:rsidR="00E57AD9" w:rsidRDefault="00E57AD9" w:rsidP="007B0F4A">
            <w:pPr>
              <w:tabs>
                <w:tab w:val="left" w:pos="3915"/>
              </w:tabs>
            </w:pPr>
          </w:p>
          <w:p w14:paraId="388DA497" w14:textId="77777777" w:rsidR="002F410C" w:rsidRDefault="002F410C" w:rsidP="007B0F4A">
            <w:pPr>
              <w:tabs>
                <w:tab w:val="left" w:pos="3915"/>
              </w:tabs>
            </w:pPr>
          </w:p>
          <w:p w14:paraId="0CCD3E3E" w14:textId="77777777" w:rsidR="002F410C" w:rsidRDefault="002F410C" w:rsidP="007B0F4A">
            <w:pPr>
              <w:tabs>
                <w:tab w:val="left" w:pos="3915"/>
              </w:tabs>
            </w:pPr>
          </w:p>
          <w:p w14:paraId="0A791362" w14:textId="77777777" w:rsidR="002F410C" w:rsidRDefault="002F410C" w:rsidP="007B0F4A">
            <w:pPr>
              <w:tabs>
                <w:tab w:val="left" w:pos="3915"/>
              </w:tabs>
            </w:pPr>
          </w:p>
          <w:p w14:paraId="4FF39A1B" w14:textId="77777777" w:rsidR="002F410C" w:rsidRDefault="002F410C" w:rsidP="007B0F4A">
            <w:pPr>
              <w:tabs>
                <w:tab w:val="left" w:pos="3915"/>
              </w:tabs>
            </w:pPr>
          </w:p>
          <w:p w14:paraId="48299942" w14:textId="61E95876" w:rsidR="002F410C" w:rsidRDefault="002F410C" w:rsidP="007B0F4A">
            <w:pPr>
              <w:tabs>
                <w:tab w:val="left" w:pos="3915"/>
              </w:tabs>
            </w:pPr>
          </w:p>
        </w:tc>
      </w:tr>
    </w:tbl>
    <w:p w14:paraId="25F903AE" w14:textId="0CCCEFA8" w:rsidR="00E57AD9" w:rsidRDefault="00E57AD9" w:rsidP="007B0F4A">
      <w:pPr>
        <w:tabs>
          <w:tab w:val="left" w:pos="3915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A476E" w14:paraId="78BD09A5" w14:textId="77777777" w:rsidTr="002A476E">
        <w:tc>
          <w:tcPr>
            <w:tcW w:w="10790" w:type="dxa"/>
          </w:tcPr>
          <w:p w14:paraId="795374EB" w14:textId="3FB7C055" w:rsidR="002F410C" w:rsidRPr="002F410C" w:rsidRDefault="009C0C5E" w:rsidP="007B0F4A">
            <w:pPr>
              <w:tabs>
                <w:tab w:val="left" w:pos="391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</w:t>
            </w:r>
            <w:r w:rsidRPr="00060E3D">
              <w:rPr>
                <w:b/>
                <w:bCs/>
                <w:sz w:val="24"/>
                <w:szCs w:val="24"/>
              </w:rPr>
              <w:t>personal goal</w:t>
            </w:r>
            <w:r>
              <w:rPr>
                <w:sz w:val="24"/>
                <w:szCs w:val="24"/>
              </w:rPr>
              <w:t xml:space="preserve"> would b</w:t>
            </w:r>
            <w:r w:rsidR="00060E3D">
              <w:rPr>
                <w:sz w:val="24"/>
                <w:szCs w:val="24"/>
              </w:rPr>
              <w:t>e achievable with supports for your child this year</w:t>
            </w:r>
            <w:r w:rsidR="00EF1ECF">
              <w:rPr>
                <w:sz w:val="24"/>
                <w:szCs w:val="24"/>
              </w:rPr>
              <w:t>?</w:t>
            </w:r>
            <w:r w:rsidR="00506F2D">
              <w:rPr>
                <w:sz w:val="24"/>
                <w:szCs w:val="24"/>
              </w:rPr>
              <w:t xml:space="preserve"> What would those supports look like? </w:t>
            </w:r>
          </w:p>
          <w:p w14:paraId="7B835767" w14:textId="4063828D" w:rsidR="002A476E" w:rsidRPr="002F410C" w:rsidRDefault="002A476E" w:rsidP="007B0F4A">
            <w:pPr>
              <w:tabs>
                <w:tab w:val="left" w:pos="3915"/>
              </w:tabs>
              <w:rPr>
                <w:i/>
                <w:iCs/>
                <w:sz w:val="16"/>
                <w:szCs w:val="16"/>
              </w:rPr>
            </w:pPr>
            <w:r w:rsidRPr="002F410C">
              <w:rPr>
                <w:i/>
                <w:iCs/>
                <w:sz w:val="16"/>
                <w:szCs w:val="16"/>
              </w:rPr>
              <w:t xml:space="preserve">A personal goal that would make </w:t>
            </w:r>
            <w:r w:rsidR="00770C6E">
              <w:rPr>
                <w:i/>
                <w:iCs/>
                <w:sz w:val="16"/>
                <w:szCs w:val="16"/>
              </w:rPr>
              <w:t xml:space="preserve">them </w:t>
            </w:r>
            <w:r w:rsidR="00770C6E" w:rsidRPr="002F410C">
              <w:rPr>
                <w:i/>
                <w:iCs/>
                <w:sz w:val="16"/>
                <w:szCs w:val="16"/>
              </w:rPr>
              <w:t>feel</w:t>
            </w:r>
            <w:r w:rsidRPr="002F410C">
              <w:rPr>
                <w:i/>
                <w:iCs/>
                <w:sz w:val="16"/>
                <w:szCs w:val="16"/>
              </w:rPr>
              <w:t xml:space="preserve"> more successful at school such as organization, time management homework completions, </w:t>
            </w:r>
            <w:r w:rsidR="00AA7960" w:rsidRPr="002F410C">
              <w:rPr>
                <w:i/>
                <w:iCs/>
                <w:sz w:val="16"/>
                <w:szCs w:val="16"/>
              </w:rPr>
              <w:t>self-advocacy</w:t>
            </w:r>
            <w:r w:rsidRPr="002F410C">
              <w:rPr>
                <w:i/>
                <w:iCs/>
                <w:sz w:val="16"/>
                <w:szCs w:val="16"/>
              </w:rPr>
              <w:t xml:space="preserve"> </w:t>
            </w:r>
            <w:r w:rsidR="00AA7960" w:rsidRPr="002F410C">
              <w:rPr>
                <w:i/>
                <w:iCs/>
                <w:sz w:val="16"/>
                <w:szCs w:val="16"/>
              </w:rPr>
              <w:t>etc.</w:t>
            </w:r>
            <w:r w:rsidRPr="002F410C">
              <w:rPr>
                <w:i/>
                <w:iCs/>
                <w:sz w:val="16"/>
                <w:szCs w:val="16"/>
              </w:rPr>
              <w:t xml:space="preserve">) </w:t>
            </w:r>
            <w:r w:rsidR="00AA7960" w:rsidRPr="002F410C">
              <w:rPr>
                <w:i/>
                <w:iCs/>
                <w:sz w:val="16"/>
                <w:szCs w:val="16"/>
              </w:rPr>
              <w:t>and</w:t>
            </w:r>
            <w:r w:rsidRPr="002F410C">
              <w:rPr>
                <w:i/>
                <w:iCs/>
                <w:sz w:val="16"/>
                <w:szCs w:val="16"/>
              </w:rPr>
              <w:t xml:space="preserve"> what strategies or support </w:t>
            </w:r>
            <w:r w:rsidR="00770C6E">
              <w:rPr>
                <w:i/>
                <w:iCs/>
                <w:sz w:val="16"/>
                <w:szCs w:val="16"/>
              </w:rPr>
              <w:t>they</w:t>
            </w:r>
            <w:r w:rsidRPr="002F410C">
              <w:rPr>
                <w:i/>
                <w:iCs/>
                <w:sz w:val="16"/>
                <w:szCs w:val="16"/>
              </w:rPr>
              <w:t xml:space="preserve"> need to get there? </w:t>
            </w:r>
          </w:p>
        </w:tc>
      </w:tr>
      <w:tr w:rsidR="002A476E" w14:paraId="212CA5F4" w14:textId="77777777" w:rsidTr="002A476E">
        <w:tc>
          <w:tcPr>
            <w:tcW w:w="10790" w:type="dxa"/>
          </w:tcPr>
          <w:p w14:paraId="03EBAE1D" w14:textId="77777777" w:rsidR="002A476E" w:rsidRDefault="002A476E" w:rsidP="007B0F4A">
            <w:pPr>
              <w:tabs>
                <w:tab w:val="left" w:pos="3915"/>
              </w:tabs>
            </w:pPr>
          </w:p>
          <w:p w14:paraId="5ECA3047" w14:textId="77777777" w:rsidR="003D0F7E" w:rsidRDefault="003D0F7E" w:rsidP="007B0F4A">
            <w:pPr>
              <w:tabs>
                <w:tab w:val="left" w:pos="3915"/>
              </w:tabs>
            </w:pPr>
          </w:p>
          <w:p w14:paraId="712BF45E" w14:textId="77777777" w:rsidR="003D0F7E" w:rsidRDefault="003D0F7E" w:rsidP="007B0F4A">
            <w:pPr>
              <w:tabs>
                <w:tab w:val="left" w:pos="3915"/>
              </w:tabs>
            </w:pPr>
          </w:p>
          <w:p w14:paraId="50218B61" w14:textId="77777777" w:rsidR="003D0F7E" w:rsidRDefault="003D0F7E" w:rsidP="007B0F4A">
            <w:pPr>
              <w:tabs>
                <w:tab w:val="left" w:pos="3915"/>
              </w:tabs>
            </w:pPr>
          </w:p>
          <w:p w14:paraId="66B595EE" w14:textId="77777777" w:rsidR="003D0F7E" w:rsidRDefault="003D0F7E" w:rsidP="007B0F4A">
            <w:pPr>
              <w:tabs>
                <w:tab w:val="left" w:pos="3915"/>
              </w:tabs>
            </w:pPr>
          </w:p>
          <w:p w14:paraId="0E92A4C2" w14:textId="77777777" w:rsidR="003D0F7E" w:rsidRDefault="003D0F7E" w:rsidP="007B0F4A">
            <w:pPr>
              <w:tabs>
                <w:tab w:val="left" w:pos="3915"/>
              </w:tabs>
            </w:pPr>
          </w:p>
          <w:p w14:paraId="3F53BA79" w14:textId="77777777" w:rsidR="003D0F7E" w:rsidRDefault="003D0F7E" w:rsidP="007B0F4A">
            <w:pPr>
              <w:tabs>
                <w:tab w:val="left" w:pos="3915"/>
              </w:tabs>
            </w:pPr>
          </w:p>
          <w:p w14:paraId="0727E945" w14:textId="2AC76AAA" w:rsidR="003D0F7E" w:rsidRDefault="003D0F7E" w:rsidP="007B0F4A">
            <w:pPr>
              <w:tabs>
                <w:tab w:val="left" w:pos="3915"/>
              </w:tabs>
            </w:pPr>
          </w:p>
        </w:tc>
      </w:tr>
    </w:tbl>
    <w:p w14:paraId="2D12A7F8" w14:textId="50261845" w:rsidR="00E57AD9" w:rsidRDefault="00E57AD9" w:rsidP="007B0F4A">
      <w:pPr>
        <w:tabs>
          <w:tab w:val="left" w:pos="3915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71044" w14:paraId="51922FAD" w14:textId="77777777" w:rsidTr="00671044">
        <w:tc>
          <w:tcPr>
            <w:tcW w:w="10790" w:type="dxa"/>
          </w:tcPr>
          <w:p w14:paraId="62F4F2F2" w14:textId="4D64A895" w:rsidR="002F410C" w:rsidRPr="00EE06D2" w:rsidRDefault="00671044" w:rsidP="007B0F4A">
            <w:pPr>
              <w:tabs>
                <w:tab w:val="left" w:pos="3915"/>
              </w:tabs>
              <w:rPr>
                <w:sz w:val="24"/>
                <w:szCs w:val="24"/>
              </w:rPr>
            </w:pPr>
            <w:r w:rsidRPr="00EE06D2">
              <w:rPr>
                <w:sz w:val="24"/>
                <w:szCs w:val="24"/>
              </w:rPr>
              <w:t xml:space="preserve">What </w:t>
            </w:r>
            <w:r w:rsidR="00EE06D2" w:rsidRPr="00EE06D2">
              <w:rPr>
                <w:sz w:val="24"/>
                <w:szCs w:val="24"/>
              </w:rPr>
              <w:t>is a</w:t>
            </w:r>
            <w:r w:rsidRPr="00EE06D2">
              <w:rPr>
                <w:sz w:val="24"/>
                <w:szCs w:val="24"/>
              </w:rPr>
              <w:t xml:space="preserve"> </w:t>
            </w:r>
            <w:r w:rsidRPr="00EE06D2">
              <w:rPr>
                <w:b/>
                <w:bCs/>
                <w:sz w:val="24"/>
                <w:szCs w:val="24"/>
              </w:rPr>
              <w:t>school goal</w:t>
            </w:r>
            <w:r w:rsidR="00EE06D2" w:rsidRPr="00EE06D2">
              <w:rPr>
                <w:b/>
                <w:bCs/>
                <w:sz w:val="24"/>
                <w:szCs w:val="24"/>
              </w:rPr>
              <w:t xml:space="preserve"> </w:t>
            </w:r>
            <w:r w:rsidR="00EE06D2" w:rsidRPr="00EE06D2">
              <w:rPr>
                <w:sz w:val="24"/>
                <w:szCs w:val="24"/>
              </w:rPr>
              <w:t xml:space="preserve">you would like </w:t>
            </w:r>
            <w:r w:rsidRPr="00EE06D2">
              <w:rPr>
                <w:sz w:val="24"/>
                <w:szCs w:val="24"/>
              </w:rPr>
              <w:t>for</w:t>
            </w:r>
            <w:r w:rsidR="00EF1ECF" w:rsidRPr="00EE06D2">
              <w:rPr>
                <w:sz w:val="24"/>
                <w:szCs w:val="24"/>
              </w:rPr>
              <w:t xml:space="preserve"> your child</w:t>
            </w:r>
            <w:r w:rsidRPr="00EE06D2">
              <w:rPr>
                <w:sz w:val="24"/>
                <w:szCs w:val="24"/>
              </w:rPr>
              <w:t xml:space="preserve"> th</w:t>
            </w:r>
            <w:r w:rsidR="00EF1ECF" w:rsidRPr="00EE06D2">
              <w:rPr>
                <w:sz w:val="24"/>
                <w:szCs w:val="24"/>
              </w:rPr>
              <w:t>is</w:t>
            </w:r>
            <w:r w:rsidRPr="00EE06D2">
              <w:rPr>
                <w:sz w:val="24"/>
                <w:szCs w:val="24"/>
              </w:rPr>
              <w:t xml:space="preserve"> year? </w:t>
            </w:r>
          </w:p>
          <w:p w14:paraId="5941EF9D" w14:textId="0368A524" w:rsidR="00671044" w:rsidRPr="002F410C" w:rsidRDefault="00DA5740" w:rsidP="007B0F4A">
            <w:pPr>
              <w:tabs>
                <w:tab w:val="left" w:pos="3915"/>
              </w:tabs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Subject or academic skill you would like to see improved.</w:t>
            </w:r>
          </w:p>
        </w:tc>
      </w:tr>
      <w:tr w:rsidR="00671044" w14:paraId="46A47DDF" w14:textId="77777777" w:rsidTr="00671044">
        <w:tc>
          <w:tcPr>
            <w:tcW w:w="10790" w:type="dxa"/>
          </w:tcPr>
          <w:p w14:paraId="5DEE7A95" w14:textId="77777777" w:rsidR="00671044" w:rsidRDefault="00671044" w:rsidP="007B0F4A">
            <w:pPr>
              <w:tabs>
                <w:tab w:val="left" w:pos="3915"/>
              </w:tabs>
            </w:pPr>
          </w:p>
          <w:p w14:paraId="06E5B409" w14:textId="77777777" w:rsidR="003D0F7E" w:rsidRDefault="003D0F7E" w:rsidP="007B0F4A">
            <w:pPr>
              <w:tabs>
                <w:tab w:val="left" w:pos="3915"/>
              </w:tabs>
            </w:pPr>
          </w:p>
          <w:p w14:paraId="51B47C46" w14:textId="77777777" w:rsidR="003D0F7E" w:rsidRDefault="003D0F7E" w:rsidP="007B0F4A">
            <w:pPr>
              <w:tabs>
                <w:tab w:val="left" w:pos="3915"/>
              </w:tabs>
            </w:pPr>
          </w:p>
          <w:p w14:paraId="53D13ED5" w14:textId="77777777" w:rsidR="003D0F7E" w:rsidRDefault="003D0F7E" w:rsidP="007B0F4A">
            <w:pPr>
              <w:tabs>
                <w:tab w:val="left" w:pos="3915"/>
              </w:tabs>
            </w:pPr>
          </w:p>
          <w:p w14:paraId="2D02455E" w14:textId="77777777" w:rsidR="003D0F7E" w:rsidRDefault="003D0F7E" w:rsidP="007B0F4A">
            <w:pPr>
              <w:tabs>
                <w:tab w:val="left" w:pos="3915"/>
              </w:tabs>
            </w:pPr>
          </w:p>
          <w:p w14:paraId="72205C3A" w14:textId="77777777" w:rsidR="003D0F7E" w:rsidRDefault="003D0F7E" w:rsidP="007B0F4A">
            <w:pPr>
              <w:tabs>
                <w:tab w:val="left" w:pos="3915"/>
              </w:tabs>
            </w:pPr>
          </w:p>
          <w:p w14:paraId="4AD85787" w14:textId="77777777" w:rsidR="003D0F7E" w:rsidRDefault="003D0F7E" w:rsidP="007B0F4A">
            <w:pPr>
              <w:tabs>
                <w:tab w:val="left" w:pos="3915"/>
              </w:tabs>
            </w:pPr>
          </w:p>
          <w:p w14:paraId="703BF149" w14:textId="5E7F0B10" w:rsidR="003D0F7E" w:rsidRDefault="003D0F7E" w:rsidP="007B0F4A">
            <w:pPr>
              <w:tabs>
                <w:tab w:val="left" w:pos="3915"/>
              </w:tabs>
            </w:pPr>
          </w:p>
        </w:tc>
      </w:tr>
    </w:tbl>
    <w:p w14:paraId="607DE89B" w14:textId="7BF5F02D" w:rsidR="003D0F7E" w:rsidRDefault="003D0F7E" w:rsidP="007B0F4A">
      <w:pPr>
        <w:tabs>
          <w:tab w:val="left" w:pos="3915"/>
        </w:tabs>
      </w:pPr>
    </w:p>
    <w:p w14:paraId="250BF48C" w14:textId="27A691CE" w:rsidR="003D0F7E" w:rsidRDefault="003D0F7E"/>
    <w:p w14:paraId="1AA4D15E" w14:textId="77777777" w:rsidR="00FE784C" w:rsidRPr="007B0F4A" w:rsidRDefault="00FE784C" w:rsidP="007B0F4A">
      <w:pPr>
        <w:tabs>
          <w:tab w:val="left" w:pos="3915"/>
        </w:tabs>
      </w:pPr>
    </w:p>
    <w:sectPr w:rsidR="00FE784C" w:rsidRPr="007B0F4A" w:rsidSect="009C2945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D753D" w14:textId="77777777" w:rsidR="00D51910" w:rsidRDefault="00D51910" w:rsidP="009C2945">
      <w:pPr>
        <w:spacing w:after="0" w:line="240" w:lineRule="auto"/>
      </w:pPr>
      <w:r>
        <w:separator/>
      </w:r>
    </w:p>
  </w:endnote>
  <w:endnote w:type="continuationSeparator" w:id="0">
    <w:p w14:paraId="0CF3EE69" w14:textId="77777777" w:rsidR="00D51910" w:rsidRDefault="00D51910" w:rsidP="009C2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8F332" w14:textId="77777777" w:rsidR="00D51910" w:rsidRDefault="00D51910" w:rsidP="009C2945">
      <w:pPr>
        <w:spacing w:after="0" w:line="240" w:lineRule="auto"/>
      </w:pPr>
      <w:r>
        <w:separator/>
      </w:r>
    </w:p>
  </w:footnote>
  <w:footnote w:type="continuationSeparator" w:id="0">
    <w:p w14:paraId="0AF13FA3" w14:textId="77777777" w:rsidR="00D51910" w:rsidRDefault="00D51910" w:rsidP="009C29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9DDD" w14:textId="21F67398" w:rsidR="006E60CA" w:rsidRDefault="006E60CA" w:rsidP="006E60CA">
    <w:pPr>
      <w:pStyle w:val="Header"/>
    </w:pPr>
  </w:p>
  <w:p w14:paraId="6E6439E0" w14:textId="675BD068" w:rsidR="009C2945" w:rsidRDefault="009C294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LA0MTQ2NTS0MLFQ0lEKTi0uzszPAykwqgUAlhA92SwAAAA="/>
  </w:docVars>
  <w:rsids>
    <w:rsidRoot w:val="00C423C6"/>
    <w:rsid w:val="00060E3D"/>
    <w:rsid w:val="00085412"/>
    <w:rsid w:val="000C79C0"/>
    <w:rsid w:val="001309BC"/>
    <w:rsid w:val="00156DA9"/>
    <w:rsid w:val="00193364"/>
    <w:rsid w:val="001A1B02"/>
    <w:rsid w:val="001C16D6"/>
    <w:rsid w:val="00231D27"/>
    <w:rsid w:val="00232132"/>
    <w:rsid w:val="0024792C"/>
    <w:rsid w:val="00295A8B"/>
    <w:rsid w:val="002A476E"/>
    <w:rsid w:val="002B16DF"/>
    <w:rsid w:val="002E3D7D"/>
    <w:rsid w:val="002F410C"/>
    <w:rsid w:val="00393989"/>
    <w:rsid w:val="003A505E"/>
    <w:rsid w:val="003A7C45"/>
    <w:rsid w:val="003B5C30"/>
    <w:rsid w:val="003B5FFF"/>
    <w:rsid w:val="003D0F7E"/>
    <w:rsid w:val="003D3215"/>
    <w:rsid w:val="003E7028"/>
    <w:rsid w:val="003F2269"/>
    <w:rsid w:val="00403272"/>
    <w:rsid w:val="004054B1"/>
    <w:rsid w:val="00435CC9"/>
    <w:rsid w:val="00473D20"/>
    <w:rsid w:val="004A6214"/>
    <w:rsid w:val="004D65EC"/>
    <w:rsid w:val="004F0F4B"/>
    <w:rsid w:val="004F7214"/>
    <w:rsid w:val="00506F2D"/>
    <w:rsid w:val="005147D2"/>
    <w:rsid w:val="00515FF2"/>
    <w:rsid w:val="00517090"/>
    <w:rsid w:val="0054303D"/>
    <w:rsid w:val="005B62C5"/>
    <w:rsid w:val="005C0F25"/>
    <w:rsid w:val="005C44C9"/>
    <w:rsid w:val="005C462B"/>
    <w:rsid w:val="005C5914"/>
    <w:rsid w:val="006179D6"/>
    <w:rsid w:val="00622EF9"/>
    <w:rsid w:val="00667BFD"/>
    <w:rsid w:val="00671044"/>
    <w:rsid w:val="006E5F8E"/>
    <w:rsid w:val="006E60CA"/>
    <w:rsid w:val="006F153C"/>
    <w:rsid w:val="0072577B"/>
    <w:rsid w:val="00741465"/>
    <w:rsid w:val="00770C6E"/>
    <w:rsid w:val="00782B06"/>
    <w:rsid w:val="007B0F4A"/>
    <w:rsid w:val="007C20A4"/>
    <w:rsid w:val="007D044E"/>
    <w:rsid w:val="007F0B2D"/>
    <w:rsid w:val="007F3F85"/>
    <w:rsid w:val="008209AB"/>
    <w:rsid w:val="00821135"/>
    <w:rsid w:val="008472F7"/>
    <w:rsid w:val="00857B17"/>
    <w:rsid w:val="008A046C"/>
    <w:rsid w:val="008D122A"/>
    <w:rsid w:val="009458B3"/>
    <w:rsid w:val="00947E52"/>
    <w:rsid w:val="009615DA"/>
    <w:rsid w:val="0096494E"/>
    <w:rsid w:val="009A6335"/>
    <w:rsid w:val="009C0C5E"/>
    <w:rsid w:val="009C2945"/>
    <w:rsid w:val="009D36C8"/>
    <w:rsid w:val="009F093F"/>
    <w:rsid w:val="00A055FC"/>
    <w:rsid w:val="00A05A5C"/>
    <w:rsid w:val="00A16207"/>
    <w:rsid w:val="00A24062"/>
    <w:rsid w:val="00A564FC"/>
    <w:rsid w:val="00A6174A"/>
    <w:rsid w:val="00A930D4"/>
    <w:rsid w:val="00A94E35"/>
    <w:rsid w:val="00A97D34"/>
    <w:rsid w:val="00AA7960"/>
    <w:rsid w:val="00B717D9"/>
    <w:rsid w:val="00B73C98"/>
    <w:rsid w:val="00B817DF"/>
    <w:rsid w:val="00BE0410"/>
    <w:rsid w:val="00C11804"/>
    <w:rsid w:val="00C3319E"/>
    <w:rsid w:val="00C423C6"/>
    <w:rsid w:val="00C86D0B"/>
    <w:rsid w:val="00D338A1"/>
    <w:rsid w:val="00D51910"/>
    <w:rsid w:val="00D55C6A"/>
    <w:rsid w:val="00D9141F"/>
    <w:rsid w:val="00DA5740"/>
    <w:rsid w:val="00DE566F"/>
    <w:rsid w:val="00DF2A96"/>
    <w:rsid w:val="00E00B54"/>
    <w:rsid w:val="00E21856"/>
    <w:rsid w:val="00E43C9F"/>
    <w:rsid w:val="00E57AD9"/>
    <w:rsid w:val="00E712E1"/>
    <w:rsid w:val="00E80E50"/>
    <w:rsid w:val="00E8198B"/>
    <w:rsid w:val="00E8273C"/>
    <w:rsid w:val="00EA535B"/>
    <w:rsid w:val="00EC0BBF"/>
    <w:rsid w:val="00ED78BB"/>
    <w:rsid w:val="00EE06D2"/>
    <w:rsid w:val="00EF1ECF"/>
    <w:rsid w:val="00F01E13"/>
    <w:rsid w:val="00F16A1E"/>
    <w:rsid w:val="00F4012C"/>
    <w:rsid w:val="00F40FEF"/>
    <w:rsid w:val="00F5396A"/>
    <w:rsid w:val="00F62107"/>
    <w:rsid w:val="00F70FFA"/>
    <w:rsid w:val="00F77C69"/>
    <w:rsid w:val="00FC2B47"/>
    <w:rsid w:val="00FC33A5"/>
    <w:rsid w:val="00FD3EF3"/>
    <w:rsid w:val="00FE7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FAD796"/>
  <w15:chartTrackingRefBased/>
  <w15:docId w15:val="{9C6850CB-8EAA-4970-A415-C47EF0AFE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F15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29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2945"/>
  </w:style>
  <w:style w:type="paragraph" w:styleId="Footer">
    <w:name w:val="footer"/>
    <w:basedOn w:val="Normal"/>
    <w:link w:val="FooterChar"/>
    <w:uiPriority w:val="99"/>
    <w:unhideWhenUsed/>
    <w:rsid w:val="009C29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2945"/>
  </w:style>
  <w:style w:type="table" w:styleId="TableGrid">
    <w:name w:val="Table Grid"/>
    <w:basedOn w:val="TableNormal"/>
    <w:uiPriority w:val="39"/>
    <w:rsid w:val="003B5C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16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6D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F15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63CEA32D180B4D9467A400D1A305B2" ma:contentTypeVersion="15" ma:contentTypeDescription="Create a new document." ma:contentTypeScope="" ma:versionID="ddb954f8d1a4d1def3271e349cbe1045">
  <xsd:schema xmlns:xsd="http://www.w3.org/2001/XMLSchema" xmlns:xs="http://www.w3.org/2001/XMLSchema" xmlns:p="http://schemas.microsoft.com/office/2006/metadata/properties" xmlns:ns2="4e292b45-b8f8-4d32-8589-f6c6a1fd6dc9" xmlns:ns3="989d584f-b6fb-4567-901b-46d5546d332d" targetNamespace="http://schemas.microsoft.com/office/2006/metadata/properties" ma:root="true" ma:fieldsID="e5bb60c9cdd3ceb894693db8dacd38f0" ns2:_="" ns3:_="">
    <xsd:import namespace="4e292b45-b8f8-4d32-8589-f6c6a1fd6dc9"/>
    <xsd:import namespace="989d584f-b6fb-4567-901b-46d5546d33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92b45-b8f8-4d32-8589-f6c6a1fd6d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d584f-b6fb-4567-901b-46d5546d332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32E3981-1070-4324-9479-DB95C08B6E0D}"/>
</file>

<file path=customXml/itemProps2.xml><?xml version="1.0" encoding="utf-8"?>
<ds:datastoreItem xmlns:ds="http://schemas.openxmlformats.org/officeDocument/2006/customXml" ds:itemID="{FA3E1348-AEE3-4C56-81B3-7276B07948B7}"/>
</file>

<file path=customXml/itemProps3.xml><?xml version="1.0" encoding="utf-8"?>
<ds:datastoreItem xmlns:ds="http://schemas.openxmlformats.org/officeDocument/2006/customXml" ds:itemID="{CD82CE1B-23BB-4B55-9B0C-5FB04826631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653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Evans</dc:creator>
  <cp:keywords/>
  <dc:description/>
  <cp:lastModifiedBy>Jennifer Williams</cp:lastModifiedBy>
  <cp:revision>24</cp:revision>
  <cp:lastPrinted>2021-06-03T15:00:00Z</cp:lastPrinted>
  <dcterms:created xsi:type="dcterms:W3CDTF">2022-11-26T22:50:00Z</dcterms:created>
  <dcterms:modified xsi:type="dcterms:W3CDTF">2023-11-02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483b77d0d91d3177e9c10eb81dc235aefff4f48a07be0e714d7223a48bc37a</vt:lpwstr>
  </property>
  <property fmtid="{D5CDD505-2E9C-101B-9397-08002B2CF9AE}" pid="3" name="ContentTypeId">
    <vt:lpwstr>0x0101000C63CEA32D180B4D9467A400D1A305B2</vt:lpwstr>
  </property>
</Properties>
</file>